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2097C" w14:textId="77777777" w:rsidR="00552C5D" w:rsidRPr="009C2926" w:rsidRDefault="00552C5D" w:rsidP="006D555C">
      <w:pPr>
        <w:pStyle w:val="FTitle"/>
        <w:rPr>
          <w:rStyle w:val="PaperTitle"/>
          <w:rFonts w:ascii="Arial" w:hAnsi="Arial"/>
          <w:b/>
        </w:rPr>
      </w:pPr>
      <w:r w:rsidRPr="009C2926">
        <w:rPr>
          <w:rStyle w:val="PaperTitle"/>
          <w:rFonts w:ascii="Arial" w:hAnsi="Arial"/>
          <w:b/>
        </w:rPr>
        <w:t>Template and instructions for extended abstracts</w:t>
      </w:r>
    </w:p>
    <w:p w14:paraId="5DC2B515" w14:textId="77777777" w:rsidR="00A06F72" w:rsidRPr="009C2926" w:rsidRDefault="00A06F72" w:rsidP="006D555C">
      <w:pPr>
        <w:pStyle w:val="Authorname"/>
        <w:rPr>
          <w:rFonts w:ascii="Arial" w:hAnsi="Arial" w:cs="Arial"/>
          <w:bCs/>
          <w:spacing w:val="4"/>
          <w:vertAlign w:val="superscript"/>
        </w:rPr>
      </w:pPr>
      <w:r w:rsidRPr="009C2926">
        <w:rPr>
          <w:rFonts w:ascii="Arial" w:hAnsi="Arial" w:cs="Arial"/>
          <w:b w:val="0"/>
          <w:bCs/>
          <w:spacing w:val="4"/>
        </w:rPr>
        <w:t>First A. Author*</w:t>
      </w:r>
      <w:r w:rsidRPr="009C2926">
        <w:rPr>
          <w:rFonts w:ascii="Arial" w:hAnsi="Arial" w:cs="Arial"/>
          <w:b w:val="0"/>
          <w:bCs/>
          <w:spacing w:val="4"/>
          <w:vertAlign w:val="superscript"/>
        </w:rPr>
        <w:t>1</w:t>
      </w:r>
      <w:r w:rsidRPr="009C2926">
        <w:rPr>
          <w:rFonts w:ascii="Arial" w:hAnsi="Arial" w:cs="Arial"/>
          <w:b w:val="0"/>
          <w:bCs/>
          <w:spacing w:val="4"/>
        </w:rPr>
        <w:t>, Second B. Author</w:t>
      </w:r>
      <w:r w:rsidRPr="00DC1071">
        <w:rPr>
          <w:rStyle w:val="FootnoteCharacters"/>
          <w:rFonts w:ascii="Arial" w:hAnsi="Arial" w:cs="Arial"/>
          <w:b w:val="0"/>
          <w:bCs/>
          <w:spacing w:val="4"/>
          <w:lang w:val="en-GB"/>
        </w:rPr>
        <w:t>2</w:t>
      </w:r>
      <w:r w:rsidRPr="009C2926">
        <w:rPr>
          <w:rFonts w:ascii="Arial" w:hAnsi="Arial" w:cs="Arial"/>
          <w:b w:val="0"/>
          <w:bCs/>
          <w:spacing w:val="4"/>
        </w:rPr>
        <w:t xml:space="preserve"> and Third C. Author</w:t>
      </w:r>
      <w:r w:rsidRPr="00DC1071">
        <w:rPr>
          <w:rStyle w:val="FootnoteCharacters"/>
          <w:rFonts w:ascii="Arial" w:hAnsi="Arial" w:cs="Arial"/>
          <w:b w:val="0"/>
          <w:bCs/>
          <w:spacing w:val="4"/>
          <w:lang w:val="en-GB"/>
        </w:rPr>
        <w:t>3</w:t>
      </w:r>
    </w:p>
    <w:p w14:paraId="11A9DB12" w14:textId="77777777" w:rsidR="00A06F72" w:rsidRPr="009C2926" w:rsidRDefault="00A06F72" w:rsidP="006D555C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</w:rPr>
      </w:pPr>
      <w:r w:rsidRPr="009C2926">
        <w:rPr>
          <w:rFonts w:ascii="Arial" w:hAnsi="Arial" w:cs="Arial"/>
          <w:vertAlign w:val="superscript"/>
        </w:rPr>
        <w:t>1, 2</w:t>
      </w:r>
      <w:r w:rsidRPr="009C2926">
        <w:rPr>
          <w:rFonts w:ascii="Arial" w:hAnsi="Arial" w:cs="Arial"/>
        </w:rPr>
        <w:t xml:space="preserve"> Authors’ Department, Institute, Organisation, Country</w:t>
      </w:r>
    </w:p>
    <w:p w14:paraId="3C45FF5B" w14:textId="77777777" w:rsidR="00A06F72" w:rsidRPr="009C2926" w:rsidRDefault="00A06F72" w:rsidP="006D555C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  <w:i/>
          <w:iCs/>
        </w:rPr>
      </w:pPr>
      <w:r w:rsidRPr="009C2926">
        <w:rPr>
          <w:rFonts w:ascii="Arial" w:hAnsi="Arial" w:cs="Arial"/>
        </w:rPr>
        <w:t xml:space="preserve">(E-mail: </w:t>
      </w:r>
      <w:hyperlink r:id="rId11" w:history="1">
        <w:r w:rsidRPr="009C2926">
          <w:rPr>
            <w:rStyle w:val="Hyperlink"/>
            <w:rFonts w:ascii="Arial" w:hAnsi="Arial" w:cs="Arial"/>
          </w:rPr>
          <w:t>firstauthorsname@aaaa.bbb</w:t>
        </w:r>
      </w:hyperlink>
      <w:r w:rsidRPr="009C2926">
        <w:rPr>
          <w:rFonts w:ascii="Arial" w:hAnsi="Arial" w:cs="Arial"/>
        </w:rPr>
        <w:t>, secondauthorsname@aaaa.bbb)</w:t>
      </w:r>
    </w:p>
    <w:p w14:paraId="64621A47" w14:textId="77777777" w:rsidR="00A06F72" w:rsidRPr="009C2926" w:rsidRDefault="00A06F72" w:rsidP="006D555C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</w:rPr>
      </w:pPr>
      <w:r w:rsidRPr="009C2926">
        <w:rPr>
          <w:rFonts w:ascii="Arial" w:hAnsi="Arial" w:cs="Arial"/>
          <w:vertAlign w:val="superscript"/>
        </w:rPr>
        <w:t>3</w:t>
      </w:r>
      <w:r w:rsidRPr="009C2926">
        <w:rPr>
          <w:rFonts w:ascii="Arial" w:hAnsi="Arial" w:cs="Arial"/>
        </w:rPr>
        <w:t xml:space="preserve"> Author’s Department, Institute, Organisation, Country</w:t>
      </w:r>
    </w:p>
    <w:p w14:paraId="2296F5EE" w14:textId="77777777" w:rsidR="00A06F72" w:rsidRPr="009C2926" w:rsidRDefault="00A06F72" w:rsidP="006D555C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</w:rPr>
      </w:pPr>
      <w:r w:rsidRPr="009C2926">
        <w:rPr>
          <w:rFonts w:ascii="Arial" w:hAnsi="Arial" w:cs="Arial"/>
        </w:rPr>
        <w:t>(E-mail: thirdauthorsname@aaaa.bbb)</w:t>
      </w:r>
    </w:p>
    <w:p w14:paraId="146560AA" w14:textId="77777777" w:rsidR="00552C5D" w:rsidRPr="009C2926" w:rsidRDefault="00552C5D" w:rsidP="00A06F72">
      <w:pPr>
        <w:rPr>
          <w:rFonts w:ascii="Arial" w:hAnsi="Arial" w:cs="Arial"/>
          <w:iCs/>
        </w:rPr>
      </w:pPr>
    </w:p>
    <w:p w14:paraId="103A0BE3" w14:textId="77777777" w:rsidR="00552C5D" w:rsidRPr="009C2926" w:rsidRDefault="00552C5D" w:rsidP="00A06F72">
      <w:pPr>
        <w:rPr>
          <w:rFonts w:ascii="Arial" w:hAnsi="Arial" w:cs="Arial"/>
          <w:iCs/>
        </w:rPr>
        <w:sectPr w:rsidR="00552C5D" w:rsidRPr="009C2926" w:rsidSect="009053D9">
          <w:headerReference w:type="even" r:id="rId12"/>
          <w:headerReference w:type="default" r:id="rId13"/>
          <w:footerReference w:type="even" r:id="rId14"/>
          <w:pgSz w:w="11907" w:h="16839" w:code="9"/>
          <w:pgMar w:top="1134" w:right="1134" w:bottom="1134" w:left="1134" w:header="510" w:footer="510" w:gutter="0"/>
          <w:cols w:space="708"/>
          <w:docGrid w:linePitch="360"/>
        </w:sectPr>
      </w:pPr>
    </w:p>
    <w:p w14:paraId="1DE6CACD" w14:textId="77777777" w:rsidR="009C2926" w:rsidRPr="00772550" w:rsidRDefault="009C2926" w:rsidP="00E61FC1">
      <w:pPr>
        <w:pStyle w:val="Heading1"/>
        <w:keepNext w:val="0"/>
        <w:tabs>
          <w:tab w:val="left" w:pos="284"/>
        </w:tabs>
        <w:spacing w:after="0"/>
        <w:rPr>
          <w:rFonts w:ascii="Arial" w:hAnsi="Arial"/>
          <w:b w:val="0"/>
          <w:sz w:val="24"/>
          <w:szCs w:val="24"/>
          <w:u w:val="none"/>
        </w:rPr>
      </w:pPr>
      <w:r w:rsidRPr="00772550">
        <w:rPr>
          <w:rFonts w:ascii="Arial" w:hAnsi="Arial"/>
          <w:sz w:val="24"/>
          <w:szCs w:val="24"/>
          <w:u w:val="none"/>
        </w:rPr>
        <w:t xml:space="preserve">Abstract </w:t>
      </w:r>
    </w:p>
    <w:p w14:paraId="39FECAF4" w14:textId="77777777" w:rsidR="009E01D8" w:rsidRPr="009C2926" w:rsidRDefault="00552C5D" w:rsidP="00E61FC1">
      <w:pPr>
        <w:pStyle w:val="Heading1"/>
        <w:keepNext w:val="0"/>
        <w:tabs>
          <w:tab w:val="left" w:pos="284"/>
        </w:tabs>
        <w:spacing w:after="0"/>
        <w:rPr>
          <w:rFonts w:ascii="Arial" w:hAnsi="Arial"/>
          <w:b w:val="0"/>
          <w:sz w:val="24"/>
          <w:szCs w:val="24"/>
          <w:u w:val="none"/>
        </w:rPr>
      </w:pPr>
      <w:r w:rsidRPr="009C2926">
        <w:rPr>
          <w:rFonts w:ascii="Arial" w:hAnsi="Arial"/>
          <w:b w:val="0"/>
          <w:sz w:val="24"/>
          <w:szCs w:val="24"/>
          <w:u w:val="none"/>
        </w:rPr>
        <w:t>This is the template and instructions for extended abstracts. Authors</w:t>
      </w:r>
      <w:r w:rsidR="00BB0D0B" w:rsidRPr="009C2926">
        <w:rPr>
          <w:rFonts w:ascii="Arial" w:hAnsi="Arial"/>
          <w:b w:val="0"/>
          <w:sz w:val="24"/>
          <w:szCs w:val="24"/>
          <w:u w:val="none"/>
        </w:rPr>
        <w:t xml:space="preserve"> </w:t>
      </w:r>
      <w:r w:rsidRPr="009C2926">
        <w:rPr>
          <w:rFonts w:ascii="Arial" w:hAnsi="Arial"/>
          <w:b w:val="0"/>
          <w:sz w:val="24"/>
          <w:szCs w:val="24"/>
          <w:u w:val="none"/>
        </w:rPr>
        <w:t xml:space="preserve">are advised to read </w:t>
      </w:r>
      <w:r w:rsidR="005F11E2" w:rsidRPr="009C2926">
        <w:rPr>
          <w:rFonts w:ascii="Arial" w:hAnsi="Arial"/>
          <w:b w:val="0"/>
          <w:sz w:val="24"/>
          <w:szCs w:val="24"/>
          <w:u w:val="none"/>
        </w:rPr>
        <w:t xml:space="preserve">carefully </w:t>
      </w:r>
      <w:r w:rsidRPr="009C2926">
        <w:rPr>
          <w:rFonts w:ascii="Arial" w:hAnsi="Arial"/>
          <w:b w:val="0"/>
          <w:sz w:val="24"/>
          <w:szCs w:val="24"/>
          <w:u w:val="none"/>
        </w:rPr>
        <w:t>the extended abstract guidelines</w:t>
      </w:r>
      <w:r w:rsidR="005F11E2" w:rsidRPr="009C2926">
        <w:rPr>
          <w:rFonts w:ascii="Arial" w:hAnsi="Arial"/>
          <w:b w:val="0"/>
          <w:sz w:val="24"/>
          <w:szCs w:val="24"/>
          <w:u w:val="none"/>
        </w:rPr>
        <w:t>,</w:t>
      </w:r>
      <w:r w:rsidRPr="009C2926">
        <w:rPr>
          <w:rFonts w:ascii="Arial" w:hAnsi="Arial"/>
          <w:b w:val="0"/>
          <w:sz w:val="24"/>
          <w:szCs w:val="24"/>
          <w:u w:val="none"/>
        </w:rPr>
        <w:t xml:space="preserve"> and follow them.</w:t>
      </w:r>
    </w:p>
    <w:p w14:paraId="7EBCBA1E" w14:textId="77777777" w:rsidR="009C2926" w:rsidRPr="009C2926" w:rsidRDefault="009C2926" w:rsidP="00E61FC1">
      <w:pPr>
        <w:spacing w:before="120"/>
        <w:jc w:val="left"/>
        <w:rPr>
          <w:rFonts w:ascii="Arial" w:hAnsi="Arial" w:cs="Arial"/>
          <w:iCs/>
          <w:sz w:val="24"/>
          <w:szCs w:val="24"/>
        </w:rPr>
      </w:pPr>
    </w:p>
    <w:p w14:paraId="293D1C0B" w14:textId="77777777" w:rsidR="009C2926" w:rsidRPr="009C2926" w:rsidRDefault="009C2926" w:rsidP="00E61FC1">
      <w:pPr>
        <w:spacing w:before="120"/>
        <w:jc w:val="left"/>
        <w:rPr>
          <w:rFonts w:ascii="Arial" w:hAnsi="Arial" w:cs="Arial"/>
          <w:iCs/>
          <w:sz w:val="24"/>
          <w:szCs w:val="24"/>
        </w:rPr>
        <w:sectPr w:rsidR="009C2926" w:rsidRPr="009C2926" w:rsidSect="009C2926">
          <w:headerReference w:type="default" r:id="rId15"/>
          <w:footerReference w:type="even" r:id="rId16"/>
          <w:type w:val="continuous"/>
          <w:pgSz w:w="11907" w:h="16839" w:code="9"/>
          <w:pgMar w:top="1134" w:right="851" w:bottom="1134" w:left="851" w:header="851" w:footer="567" w:gutter="0"/>
          <w:cols w:space="567"/>
          <w:docGrid w:linePitch="360"/>
        </w:sectPr>
      </w:pPr>
    </w:p>
    <w:p w14:paraId="28699150" w14:textId="77777777" w:rsidR="00552C5D" w:rsidRPr="009C2926" w:rsidRDefault="009C2926" w:rsidP="009C2926">
      <w:pPr>
        <w:pStyle w:val="Fheader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9C2926">
        <w:rPr>
          <w:rFonts w:ascii="Arial" w:hAnsi="Arial" w:cs="Arial"/>
        </w:rPr>
        <w:t>Introductio</w:t>
      </w:r>
      <w:bookmarkStart w:id="0" w:name="_GoBack"/>
      <w:bookmarkEnd w:id="0"/>
      <w:r w:rsidRPr="009C2926">
        <w:rPr>
          <w:rFonts w:ascii="Arial" w:hAnsi="Arial" w:cs="Arial"/>
        </w:rPr>
        <w:t>n</w:t>
      </w:r>
    </w:p>
    <w:p w14:paraId="74F87031" w14:textId="77777777" w:rsidR="001C598A" w:rsidRPr="009C2926" w:rsidRDefault="001C598A" w:rsidP="00E61FC1">
      <w:pPr>
        <w:spacing w:before="12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>The extended abstract should be 2-pages in length</w:t>
      </w:r>
      <w:r w:rsidR="005F11E2" w:rsidRPr="009C2926">
        <w:rPr>
          <w:rFonts w:ascii="Arial" w:hAnsi="Arial" w:cs="Arial"/>
          <w:sz w:val="24"/>
          <w:szCs w:val="24"/>
        </w:rPr>
        <w:t>,</w:t>
      </w:r>
      <w:r w:rsidRPr="009C2926">
        <w:rPr>
          <w:rFonts w:ascii="Arial" w:hAnsi="Arial" w:cs="Arial"/>
          <w:sz w:val="24"/>
          <w:szCs w:val="24"/>
        </w:rPr>
        <w:t xml:space="preserve"> and </w:t>
      </w:r>
      <w:r w:rsidR="005F11E2" w:rsidRPr="009C2926">
        <w:rPr>
          <w:rFonts w:ascii="Arial" w:hAnsi="Arial" w:cs="Arial"/>
          <w:sz w:val="24"/>
          <w:szCs w:val="24"/>
        </w:rPr>
        <w:t xml:space="preserve">fully </w:t>
      </w:r>
      <w:r w:rsidRPr="009C2926">
        <w:rPr>
          <w:rFonts w:ascii="Arial" w:hAnsi="Arial" w:cs="Arial"/>
          <w:sz w:val="24"/>
          <w:szCs w:val="24"/>
        </w:rPr>
        <w:t>written in English</w:t>
      </w:r>
      <w:r w:rsidR="005F11E2" w:rsidRPr="009C2926">
        <w:rPr>
          <w:rFonts w:ascii="Arial" w:hAnsi="Arial" w:cs="Arial"/>
          <w:sz w:val="24"/>
          <w:szCs w:val="24"/>
        </w:rPr>
        <w:t>,</w:t>
      </w:r>
      <w:r w:rsidRPr="009C2926">
        <w:rPr>
          <w:rFonts w:ascii="Arial" w:hAnsi="Arial" w:cs="Arial"/>
          <w:sz w:val="24"/>
          <w:szCs w:val="24"/>
        </w:rPr>
        <w:t xml:space="preserve"> including figures, tables and references.</w:t>
      </w:r>
    </w:p>
    <w:p w14:paraId="79F50899" w14:textId="77777777" w:rsidR="004A099C" w:rsidRPr="009C2926" w:rsidRDefault="004A099C" w:rsidP="004A099C">
      <w:pPr>
        <w:spacing w:before="12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 xml:space="preserve">The extended abstract should explain the aim and scope of your study, </w:t>
      </w:r>
      <w:r w:rsidR="005F11E2" w:rsidRPr="009C2926">
        <w:rPr>
          <w:rFonts w:ascii="Arial" w:hAnsi="Arial" w:cs="Arial"/>
          <w:sz w:val="24"/>
          <w:szCs w:val="24"/>
        </w:rPr>
        <w:t xml:space="preserve">the </w:t>
      </w:r>
      <w:r w:rsidRPr="009C2926">
        <w:rPr>
          <w:rFonts w:ascii="Arial" w:hAnsi="Arial" w:cs="Arial"/>
          <w:sz w:val="24"/>
          <w:szCs w:val="24"/>
        </w:rPr>
        <w:t xml:space="preserve">materials and methods used, the results obtained and </w:t>
      </w:r>
      <w:r w:rsidR="005F11E2" w:rsidRPr="009C2926">
        <w:rPr>
          <w:rFonts w:ascii="Arial" w:hAnsi="Arial" w:cs="Arial"/>
          <w:sz w:val="24"/>
          <w:szCs w:val="24"/>
        </w:rPr>
        <w:t xml:space="preserve">the </w:t>
      </w:r>
      <w:r w:rsidRPr="009C2926">
        <w:rPr>
          <w:rFonts w:ascii="Arial" w:hAnsi="Arial" w:cs="Arial"/>
          <w:sz w:val="24"/>
          <w:szCs w:val="24"/>
        </w:rPr>
        <w:t xml:space="preserve">main conclusions reached. </w:t>
      </w:r>
    </w:p>
    <w:p w14:paraId="4857DF13" w14:textId="77777777" w:rsidR="00552C5D" w:rsidRPr="009C2926" w:rsidRDefault="009C2926" w:rsidP="009C2926">
      <w:pPr>
        <w:pStyle w:val="Fheader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9C2926">
        <w:rPr>
          <w:rFonts w:ascii="Arial" w:hAnsi="Arial" w:cs="Arial"/>
        </w:rPr>
        <w:t>Methodology</w:t>
      </w:r>
    </w:p>
    <w:p w14:paraId="6E15C1BA" w14:textId="77777777" w:rsidR="00552C5D" w:rsidRPr="009C2926" w:rsidRDefault="00552C5D" w:rsidP="00E61FC1">
      <w:pPr>
        <w:pStyle w:val="BodyText"/>
        <w:tabs>
          <w:tab w:val="left" w:pos="426"/>
        </w:tabs>
        <w:spacing w:before="120"/>
        <w:ind w:firstLine="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>The structure of the extended abstract</w:t>
      </w:r>
      <w:r w:rsidR="00967615" w:rsidRPr="009C2926">
        <w:rPr>
          <w:rFonts w:ascii="Arial" w:hAnsi="Arial" w:cs="Arial"/>
          <w:b/>
          <w:sz w:val="24"/>
          <w:szCs w:val="24"/>
        </w:rPr>
        <w:t xml:space="preserve"> </w:t>
      </w:r>
      <w:r w:rsidRPr="009C2926">
        <w:rPr>
          <w:rFonts w:ascii="Arial" w:hAnsi="Arial" w:cs="Arial"/>
          <w:sz w:val="24"/>
          <w:szCs w:val="24"/>
        </w:rPr>
        <w:t xml:space="preserve">should </w:t>
      </w:r>
      <w:r w:rsidR="005F11E2" w:rsidRPr="009C2926">
        <w:rPr>
          <w:rFonts w:ascii="Arial" w:hAnsi="Arial" w:cs="Arial"/>
          <w:sz w:val="24"/>
          <w:szCs w:val="24"/>
        </w:rPr>
        <w:t>be</w:t>
      </w:r>
      <w:r w:rsidRPr="009C2926">
        <w:rPr>
          <w:rFonts w:ascii="Arial" w:hAnsi="Arial" w:cs="Arial"/>
          <w:sz w:val="24"/>
          <w:szCs w:val="24"/>
        </w:rPr>
        <w:t>:</w:t>
      </w:r>
    </w:p>
    <w:p w14:paraId="53B5F701" w14:textId="77777777" w:rsidR="00552C5D" w:rsidRPr="009C2926" w:rsidRDefault="007E7E84" w:rsidP="00E61FC1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Abstract (65</w:t>
      </w:r>
      <w:r w:rsidR="00552C5D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– 100</w:t>
      </w:r>
      <w:r w:rsidR="005072CF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words</w:t>
      </w:r>
      <w:r w:rsidR="00552C5D" w:rsidRPr="009C2926"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14:paraId="06D1B3B7" w14:textId="77777777" w:rsidR="00552C5D" w:rsidRPr="009C2926" w:rsidRDefault="00552C5D" w:rsidP="00E61FC1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Introduction</w:t>
      </w:r>
      <w:r w:rsidR="007E7E84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(140 – 180</w:t>
      </w:r>
      <w:r w:rsidR="005072CF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7E7E84" w:rsidRPr="009C2926">
        <w:rPr>
          <w:rFonts w:ascii="Arial" w:hAnsi="Arial" w:cs="Arial"/>
          <w:b/>
          <w:bCs/>
          <w:color w:val="000000"/>
          <w:sz w:val="24"/>
          <w:szCs w:val="24"/>
        </w:rPr>
        <w:t>words</w:t>
      </w:r>
      <w:r w:rsidR="005072CF" w:rsidRPr="009C2926"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14:paraId="35E8187F" w14:textId="77777777" w:rsidR="00552C5D" w:rsidRPr="009C2926" w:rsidRDefault="00552C5D" w:rsidP="00E61FC1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Methodology</w:t>
      </w:r>
    </w:p>
    <w:p w14:paraId="24008FA3" w14:textId="77777777" w:rsidR="00552C5D" w:rsidRPr="009C2926" w:rsidRDefault="00552C5D" w:rsidP="00E61FC1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Results </w:t>
      </w:r>
    </w:p>
    <w:p w14:paraId="44932F57" w14:textId="77777777" w:rsidR="00552C5D" w:rsidRPr="009C2926" w:rsidRDefault="00AC2D45" w:rsidP="00E61FC1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Future work</w:t>
      </w:r>
      <w:r w:rsidR="004B3EB9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7E7E84" w:rsidRPr="009C2926">
        <w:rPr>
          <w:rFonts w:ascii="Arial" w:hAnsi="Arial" w:cs="Arial"/>
          <w:b/>
          <w:bCs/>
          <w:color w:val="000000"/>
          <w:sz w:val="24"/>
          <w:szCs w:val="24"/>
        </w:rPr>
        <w:t>(70</w:t>
      </w:r>
      <w:r w:rsidR="004B3EB9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– </w:t>
      </w:r>
      <w:r w:rsidR="007E7E84" w:rsidRPr="009C2926">
        <w:rPr>
          <w:rFonts w:ascii="Arial" w:hAnsi="Arial" w:cs="Arial"/>
          <w:b/>
          <w:bCs/>
          <w:color w:val="000000"/>
          <w:sz w:val="24"/>
          <w:szCs w:val="24"/>
        </w:rPr>
        <w:t>100 words</w:t>
      </w:r>
      <w:r w:rsidR="004B3EB9" w:rsidRPr="009C2926"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14:paraId="5D8BEF40" w14:textId="77777777" w:rsidR="00552C5D" w:rsidRPr="009C2926" w:rsidRDefault="00552C5D" w:rsidP="00E61FC1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Acknowledgement (option</w:t>
      </w:r>
      <w:r w:rsidR="005F11E2" w:rsidRPr="009C2926">
        <w:rPr>
          <w:rFonts w:ascii="Arial" w:hAnsi="Arial" w:cs="Arial"/>
          <w:b/>
          <w:bCs/>
          <w:color w:val="000000"/>
          <w:sz w:val="24"/>
          <w:szCs w:val="24"/>
        </w:rPr>
        <w:t>al</w:t>
      </w: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14:paraId="5C665180" w14:textId="77777777" w:rsidR="00552C5D" w:rsidRPr="009C2926" w:rsidRDefault="00552C5D" w:rsidP="007E7E84">
      <w:pPr>
        <w:pStyle w:val="BodyText"/>
        <w:numPr>
          <w:ilvl w:val="0"/>
          <w:numId w:val="8"/>
        </w:numPr>
        <w:spacing w:before="120"/>
        <w:ind w:left="709" w:hanging="283"/>
        <w:rPr>
          <w:rFonts w:ascii="Arial" w:hAnsi="Arial" w:cs="Arial"/>
          <w:b/>
          <w:color w:val="000000"/>
          <w:sz w:val="24"/>
          <w:szCs w:val="24"/>
        </w:rPr>
      </w:pPr>
      <w:r w:rsidRPr="009C2926">
        <w:rPr>
          <w:rFonts w:ascii="Arial" w:hAnsi="Arial" w:cs="Arial"/>
          <w:b/>
          <w:bCs/>
          <w:color w:val="000000"/>
          <w:sz w:val="24"/>
          <w:szCs w:val="24"/>
        </w:rPr>
        <w:t>References</w:t>
      </w:r>
      <w:r w:rsidR="007E7E84" w:rsidRPr="009C2926">
        <w:rPr>
          <w:rFonts w:ascii="Arial" w:hAnsi="Arial" w:cs="Arial"/>
          <w:b/>
          <w:bCs/>
          <w:color w:val="000000"/>
          <w:sz w:val="24"/>
          <w:szCs w:val="24"/>
        </w:rPr>
        <w:t xml:space="preserve"> (5-14 references)</w:t>
      </w:r>
    </w:p>
    <w:p w14:paraId="5C5180E0" w14:textId="77777777" w:rsidR="00552C5D" w:rsidRPr="009C2926" w:rsidRDefault="00552C5D" w:rsidP="007E7E84">
      <w:pPr>
        <w:pStyle w:val="FSubheader"/>
        <w:rPr>
          <w:rFonts w:ascii="Arial" w:hAnsi="Arial" w:cs="Arial"/>
        </w:rPr>
      </w:pPr>
      <w:r w:rsidRPr="009C2926">
        <w:rPr>
          <w:rFonts w:ascii="Arial" w:hAnsi="Arial" w:cs="Arial"/>
        </w:rPr>
        <w:t>2.1</w:t>
      </w:r>
      <w:r w:rsidRPr="009C2926">
        <w:rPr>
          <w:rFonts w:ascii="Arial" w:hAnsi="Arial" w:cs="Arial"/>
        </w:rPr>
        <w:tab/>
      </w:r>
      <w:r w:rsidR="000A1F3E" w:rsidRPr="009C2926">
        <w:rPr>
          <w:rFonts w:ascii="Arial" w:hAnsi="Arial" w:cs="Arial"/>
        </w:rPr>
        <w:t>T</w:t>
      </w:r>
      <w:r w:rsidRPr="009C2926">
        <w:rPr>
          <w:rFonts w:ascii="Arial" w:hAnsi="Arial" w:cs="Arial"/>
        </w:rPr>
        <w:t>able, figure and equations</w:t>
      </w:r>
    </w:p>
    <w:p w14:paraId="3DCA085D" w14:textId="77777777" w:rsidR="00552C5D" w:rsidRPr="009C2926" w:rsidRDefault="005F11E2" w:rsidP="00E61FC1">
      <w:pPr>
        <w:pStyle w:val="BodyText"/>
        <w:tabs>
          <w:tab w:val="left" w:pos="426"/>
        </w:tabs>
        <w:spacing w:before="120"/>
        <w:ind w:firstLine="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 xml:space="preserve">Examples </w:t>
      </w:r>
      <w:r w:rsidR="00552C5D" w:rsidRPr="009C2926">
        <w:rPr>
          <w:rFonts w:ascii="Arial" w:hAnsi="Arial" w:cs="Arial"/>
          <w:sz w:val="24"/>
          <w:szCs w:val="24"/>
        </w:rPr>
        <w:t xml:space="preserve">for </w:t>
      </w:r>
      <w:r w:rsidRPr="009C2926">
        <w:rPr>
          <w:rFonts w:ascii="Arial" w:hAnsi="Arial" w:cs="Arial"/>
          <w:sz w:val="24"/>
          <w:szCs w:val="24"/>
        </w:rPr>
        <w:t>t</w:t>
      </w:r>
      <w:r w:rsidR="00552C5D" w:rsidRPr="009C2926">
        <w:rPr>
          <w:rFonts w:ascii="Arial" w:hAnsi="Arial" w:cs="Arial"/>
          <w:sz w:val="24"/>
          <w:szCs w:val="24"/>
        </w:rPr>
        <w:t>able</w:t>
      </w:r>
      <w:r w:rsidRPr="009C2926">
        <w:rPr>
          <w:rFonts w:ascii="Arial" w:hAnsi="Arial" w:cs="Arial"/>
          <w:sz w:val="24"/>
          <w:szCs w:val="24"/>
        </w:rPr>
        <w:t>s</w:t>
      </w:r>
      <w:r w:rsidR="00552C5D" w:rsidRPr="009C2926">
        <w:rPr>
          <w:rFonts w:ascii="Arial" w:hAnsi="Arial" w:cs="Arial"/>
          <w:sz w:val="24"/>
          <w:szCs w:val="24"/>
        </w:rPr>
        <w:t xml:space="preserve"> and </w:t>
      </w:r>
      <w:r w:rsidRPr="009C2926">
        <w:rPr>
          <w:rFonts w:ascii="Arial" w:hAnsi="Arial" w:cs="Arial"/>
          <w:sz w:val="24"/>
          <w:szCs w:val="24"/>
        </w:rPr>
        <w:t>f</w:t>
      </w:r>
      <w:r w:rsidR="00552C5D" w:rsidRPr="009C2926">
        <w:rPr>
          <w:rFonts w:ascii="Arial" w:hAnsi="Arial" w:cs="Arial"/>
          <w:sz w:val="24"/>
          <w:szCs w:val="24"/>
        </w:rPr>
        <w:t>igure</w:t>
      </w:r>
      <w:r w:rsidRPr="009C2926">
        <w:rPr>
          <w:rFonts w:ascii="Arial" w:hAnsi="Arial" w:cs="Arial"/>
          <w:sz w:val="24"/>
          <w:szCs w:val="24"/>
        </w:rPr>
        <w:t>s</w:t>
      </w:r>
      <w:r w:rsidR="00552C5D" w:rsidRPr="009C2926">
        <w:rPr>
          <w:rFonts w:ascii="Arial" w:hAnsi="Arial" w:cs="Arial"/>
          <w:sz w:val="24"/>
          <w:szCs w:val="24"/>
        </w:rPr>
        <w:t xml:space="preserve"> are</w:t>
      </w:r>
      <w:r w:rsidRPr="009C2926">
        <w:rPr>
          <w:rFonts w:ascii="Arial" w:hAnsi="Arial" w:cs="Arial"/>
          <w:sz w:val="24"/>
          <w:szCs w:val="24"/>
        </w:rPr>
        <w:t xml:space="preserve">, </w:t>
      </w:r>
      <w:r w:rsidR="00D44758" w:rsidRPr="009C2926">
        <w:rPr>
          <w:rFonts w:ascii="Arial" w:hAnsi="Arial" w:cs="Arial"/>
          <w:sz w:val="24"/>
          <w:szCs w:val="24"/>
        </w:rPr>
        <w:t>respectively,</w:t>
      </w:r>
      <w:r w:rsidR="00552C5D" w:rsidRPr="009C2926">
        <w:rPr>
          <w:rFonts w:ascii="Arial" w:hAnsi="Arial" w:cs="Arial"/>
          <w:sz w:val="24"/>
          <w:szCs w:val="24"/>
        </w:rPr>
        <w:t xml:space="preserve"> Table 1 and Figure 1.</w:t>
      </w:r>
    </w:p>
    <w:p w14:paraId="0AAF9C59" w14:textId="77777777" w:rsidR="005072CF" w:rsidRPr="009C2926" w:rsidRDefault="005072CF" w:rsidP="00E61FC1">
      <w:pPr>
        <w:pStyle w:val="Tablecaption"/>
        <w:numPr>
          <w:ilvl w:val="0"/>
          <w:numId w:val="0"/>
        </w:numPr>
        <w:spacing w:after="0"/>
        <w:jc w:val="center"/>
        <w:rPr>
          <w:rFonts w:ascii="Arial" w:hAnsi="Arial" w:cs="Arial"/>
          <w:i/>
          <w:sz w:val="24"/>
          <w:szCs w:val="24"/>
        </w:rPr>
      </w:pPr>
      <w:r w:rsidRPr="009C2926">
        <w:rPr>
          <w:rFonts w:ascii="Arial" w:hAnsi="Arial" w:cs="Arial"/>
          <w:i/>
          <w:sz w:val="24"/>
          <w:szCs w:val="24"/>
        </w:rPr>
        <w:t>Table 1</w:t>
      </w:r>
      <w:r w:rsidR="005F11E2" w:rsidRPr="009C2926">
        <w:rPr>
          <w:rFonts w:ascii="Arial" w:hAnsi="Arial" w:cs="Arial"/>
          <w:i/>
          <w:sz w:val="24"/>
          <w:szCs w:val="24"/>
        </w:rPr>
        <w:t>:</w:t>
      </w:r>
      <w:r w:rsidRPr="009C2926">
        <w:rPr>
          <w:rFonts w:ascii="Arial" w:hAnsi="Arial" w:cs="Arial"/>
          <w:i/>
          <w:sz w:val="24"/>
          <w:szCs w:val="24"/>
        </w:rPr>
        <w:t xml:space="preserve"> Table caption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487"/>
        <w:gridCol w:w="3049"/>
      </w:tblGrid>
      <w:tr w:rsidR="005072CF" w:rsidRPr="009C2926" w14:paraId="0C97BA25" w14:textId="77777777" w:rsidTr="00CD69AE">
        <w:trPr>
          <w:trHeight w:hRule="exact" w:val="340"/>
          <w:jc w:val="center"/>
        </w:trPr>
        <w:tc>
          <w:tcPr>
            <w:tcW w:w="1487" w:type="dxa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0E0DBD87" w14:textId="77777777" w:rsidR="005072CF" w:rsidRPr="009C2926" w:rsidRDefault="005072CF" w:rsidP="00E61FC1">
            <w:pPr>
              <w:pStyle w:val="BodyText"/>
              <w:spacing w:before="120"/>
              <w:ind w:firstLine="0"/>
              <w:rPr>
                <w:rFonts w:ascii="Arial" w:hAnsi="Arial" w:cs="Arial"/>
                <w:b/>
                <w:bCs/>
              </w:rPr>
            </w:pPr>
            <w:r w:rsidRPr="009C2926">
              <w:rPr>
                <w:rFonts w:ascii="Arial" w:hAnsi="Arial" w:cs="Arial"/>
                <w:b/>
                <w:bCs/>
              </w:rPr>
              <w:t>Properties</w:t>
            </w:r>
          </w:p>
        </w:tc>
        <w:tc>
          <w:tcPr>
            <w:tcW w:w="304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402CAA8D" w14:textId="77777777" w:rsidR="005072CF" w:rsidRPr="009C2926" w:rsidRDefault="005072CF" w:rsidP="00E61FC1">
            <w:pPr>
              <w:pStyle w:val="BodyText"/>
              <w:spacing w:before="120"/>
              <w:ind w:firstLine="0"/>
              <w:rPr>
                <w:rFonts w:ascii="Arial" w:hAnsi="Arial" w:cs="Arial"/>
                <w:b/>
                <w:bCs/>
              </w:rPr>
            </w:pPr>
            <w:r w:rsidRPr="009C2926">
              <w:rPr>
                <w:rFonts w:ascii="Arial" w:hAnsi="Arial" w:cs="Arial"/>
                <w:b/>
                <w:bCs/>
              </w:rPr>
              <w:t>Data</w:t>
            </w:r>
          </w:p>
        </w:tc>
      </w:tr>
      <w:tr w:rsidR="005072CF" w:rsidRPr="009C2926" w14:paraId="34683501" w14:textId="77777777" w:rsidTr="00CD69AE">
        <w:trPr>
          <w:trHeight w:hRule="exact" w:val="340"/>
          <w:jc w:val="center"/>
        </w:trPr>
        <w:tc>
          <w:tcPr>
            <w:tcW w:w="1487" w:type="dxa"/>
            <w:tcBorders>
              <w:top w:val="single" w:sz="6" w:space="0" w:color="auto"/>
              <w:bottom w:val="nil"/>
              <w:right w:val="nil"/>
            </w:tcBorders>
            <w:vAlign w:val="center"/>
          </w:tcPr>
          <w:p w14:paraId="33CCC587" w14:textId="77777777" w:rsidR="005072CF" w:rsidRPr="009C2926" w:rsidRDefault="00D44758" w:rsidP="00E61FC1">
            <w:pPr>
              <w:pStyle w:val="BodyText"/>
              <w:spacing w:before="120"/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erty 1</w:t>
            </w:r>
          </w:p>
        </w:tc>
        <w:tc>
          <w:tcPr>
            <w:tcW w:w="3049" w:type="dxa"/>
            <w:tcBorders>
              <w:top w:val="single" w:sz="6" w:space="0" w:color="auto"/>
              <w:left w:val="nil"/>
              <w:bottom w:val="nil"/>
            </w:tcBorders>
            <w:vAlign w:val="center"/>
          </w:tcPr>
          <w:p w14:paraId="51C2ACB3" w14:textId="77777777" w:rsidR="005072CF" w:rsidRPr="009C2926" w:rsidRDefault="005072CF" w:rsidP="00E61FC1">
            <w:pPr>
              <w:pStyle w:val="BodyText"/>
              <w:spacing w:before="120"/>
              <w:ind w:firstLine="0"/>
              <w:rPr>
                <w:rFonts w:ascii="Arial" w:hAnsi="Arial" w:cs="Arial"/>
              </w:rPr>
            </w:pPr>
            <w:r w:rsidRPr="009C2926">
              <w:rPr>
                <w:rFonts w:ascii="Arial" w:hAnsi="Arial" w:cs="Arial"/>
              </w:rPr>
              <w:t>1234</w:t>
            </w:r>
          </w:p>
        </w:tc>
      </w:tr>
      <w:tr w:rsidR="005072CF" w:rsidRPr="009C2926" w14:paraId="696838C8" w14:textId="77777777" w:rsidTr="00CD69AE">
        <w:trPr>
          <w:trHeight w:hRule="exact" w:val="340"/>
          <w:jc w:val="center"/>
        </w:trPr>
        <w:tc>
          <w:tcPr>
            <w:tcW w:w="1487" w:type="dxa"/>
            <w:tcBorders>
              <w:top w:val="nil"/>
              <w:bottom w:val="single" w:sz="6" w:space="0" w:color="auto"/>
              <w:right w:val="nil"/>
            </w:tcBorders>
            <w:vAlign w:val="center"/>
          </w:tcPr>
          <w:p w14:paraId="1CC6495F" w14:textId="77777777" w:rsidR="005072CF" w:rsidRPr="009C2926" w:rsidRDefault="00D44758" w:rsidP="00E61FC1">
            <w:pPr>
              <w:pStyle w:val="BodyText"/>
              <w:spacing w:before="120"/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erty 2</w:t>
            </w:r>
          </w:p>
        </w:tc>
        <w:tc>
          <w:tcPr>
            <w:tcW w:w="3049" w:type="dxa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14:paraId="7DF98B76" w14:textId="77777777" w:rsidR="005072CF" w:rsidRPr="009C2926" w:rsidRDefault="005072CF" w:rsidP="00E61FC1">
            <w:pPr>
              <w:pStyle w:val="BodyText"/>
              <w:spacing w:before="120"/>
              <w:ind w:firstLine="0"/>
              <w:rPr>
                <w:rFonts w:ascii="Arial" w:hAnsi="Arial" w:cs="Arial"/>
              </w:rPr>
            </w:pPr>
            <w:r w:rsidRPr="009C2926">
              <w:rPr>
                <w:rFonts w:ascii="Arial" w:hAnsi="Arial" w:cs="Arial"/>
              </w:rPr>
              <w:t>1234</w:t>
            </w:r>
          </w:p>
        </w:tc>
      </w:tr>
    </w:tbl>
    <w:p w14:paraId="5E5747DE" w14:textId="77777777" w:rsidR="005072CF" w:rsidRPr="009C2926" w:rsidRDefault="005072CF" w:rsidP="00E61FC1">
      <w:pPr>
        <w:pStyle w:val="BodyText"/>
        <w:tabs>
          <w:tab w:val="left" w:pos="426"/>
        </w:tabs>
        <w:spacing w:before="120"/>
        <w:ind w:firstLine="0"/>
        <w:jc w:val="center"/>
        <w:rPr>
          <w:rFonts w:ascii="Arial" w:hAnsi="Arial" w:cs="Arial"/>
          <w:sz w:val="24"/>
          <w:szCs w:val="24"/>
        </w:rPr>
      </w:pPr>
    </w:p>
    <w:p w14:paraId="556CE91D" w14:textId="77777777" w:rsidR="001C598A" w:rsidRPr="009C2926" w:rsidRDefault="001C598A" w:rsidP="00E61FC1">
      <w:pPr>
        <w:pStyle w:val="BodyText"/>
        <w:tabs>
          <w:tab w:val="left" w:pos="426"/>
        </w:tabs>
        <w:spacing w:before="120"/>
        <w:ind w:firstLine="0"/>
        <w:jc w:val="center"/>
        <w:rPr>
          <w:rFonts w:ascii="Arial" w:hAnsi="Arial" w:cs="Arial"/>
          <w:noProof/>
          <w:sz w:val="24"/>
          <w:szCs w:val="24"/>
          <w:lang w:val="en-GB" w:eastAsia="en-GB"/>
        </w:rPr>
      </w:pPr>
    </w:p>
    <w:p w14:paraId="4E37D2BA" w14:textId="070CCEB6" w:rsidR="005072CF" w:rsidRPr="009C2926" w:rsidRDefault="00F410F2" w:rsidP="00E61FC1">
      <w:pPr>
        <w:pStyle w:val="BodyText"/>
        <w:tabs>
          <w:tab w:val="left" w:pos="426"/>
        </w:tabs>
        <w:spacing w:before="120"/>
        <w:ind w:firstLine="0"/>
        <w:jc w:val="center"/>
        <w:rPr>
          <w:rFonts w:ascii="Arial" w:hAnsi="Arial" w:cs="Arial"/>
          <w:sz w:val="24"/>
          <w:szCs w:val="24"/>
        </w:rPr>
      </w:pPr>
      <w:r w:rsidRPr="00AD4D2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45C5386" wp14:editId="521B9415">
            <wp:extent cx="3062605" cy="2757805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275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C1791" w14:textId="77777777" w:rsidR="000B6B81" w:rsidRPr="009C2926" w:rsidRDefault="000B6B81" w:rsidP="00E61FC1">
      <w:pPr>
        <w:pStyle w:val="Figurecaption"/>
        <w:numPr>
          <w:ilvl w:val="0"/>
          <w:numId w:val="0"/>
        </w:numPr>
        <w:spacing w:after="0"/>
        <w:ind w:left="629" w:hanging="629"/>
        <w:rPr>
          <w:rFonts w:ascii="Arial" w:eastAsia="Times New Roman" w:hAnsi="Arial" w:cs="Arial"/>
          <w:i/>
          <w:sz w:val="24"/>
        </w:rPr>
      </w:pPr>
      <w:r w:rsidRPr="009C2926">
        <w:rPr>
          <w:rFonts w:ascii="Arial" w:eastAsia="Times New Roman" w:hAnsi="Arial" w:cs="Arial"/>
          <w:i/>
          <w:sz w:val="24"/>
        </w:rPr>
        <w:t>Figure 1</w:t>
      </w:r>
      <w:r w:rsidR="005F11E2" w:rsidRPr="009C2926">
        <w:rPr>
          <w:rFonts w:ascii="Arial" w:eastAsia="Times New Roman" w:hAnsi="Arial" w:cs="Arial"/>
          <w:i/>
          <w:sz w:val="24"/>
        </w:rPr>
        <w:t>:</w:t>
      </w:r>
      <w:r w:rsidRPr="009C2926">
        <w:rPr>
          <w:rFonts w:ascii="Arial" w:eastAsia="Times New Roman" w:hAnsi="Arial" w:cs="Arial"/>
          <w:i/>
          <w:sz w:val="24"/>
        </w:rPr>
        <w:t xml:space="preserve"> Figure title</w:t>
      </w:r>
    </w:p>
    <w:p w14:paraId="5540E207" w14:textId="77777777" w:rsidR="000B6B81" w:rsidRPr="009C2926" w:rsidRDefault="000B6B81" w:rsidP="00E61FC1">
      <w:pPr>
        <w:pStyle w:val="BodyText"/>
        <w:tabs>
          <w:tab w:val="left" w:pos="426"/>
        </w:tabs>
        <w:spacing w:before="120"/>
        <w:ind w:firstLine="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>Equations should be labeled as in Equation (1)</w:t>
      </w:r>
      <w:r w:rsidR="005F11E2" w:rsidRPr="009C2926">
        <w:rPr>
          <w:rFonts w:ascii="Arial" w:hAnsi="Arial" w:cs="Arial"/>
          <w:sz w:val="24"/>
          <w:szCs w:val="24"/>
        </w:rPr>
        <w:t xml:space="preserve">, </w:t>
      </w:r>
      <w:r w:rsidRPr="009C2926">
        <w:rPr>
          <w:rFonts w:ascii="Arial" w:hAnsi="Arial" w:cs="Arial"/>
          <w:sz w:val="24"/>
          <w:szCs w:val="24"/>
        </w:rPr>
        <w:t>with a number towards the right margin, i</w:t>
      </w:r>
      <w:r w:rsidR="005F11E2" w:rsidRPr="009C2926">
        <w:rPr>
          <w:rFonts w:ascii="Arial" w:hAnsi="Arial" w:cs="Arial"/>
          <w:sz w:val="24"/>
          <w:szCs w:val="24"/>
        </w:rPr>
        <w:t>f</w:t>
      </w:r>
      <w:r w:rsidRPr="009C2926">
        <w:rPr>
          <w:rFonts w:ascii="Arial" w:hAnsi="Arial" w:cs="Arial"/>
          <w:sz w:val="24"/>
          <w:szCs w:val="24"/>
        </w:rPr>
        <w:t xml:space="preserve"> </w:t>
      </w:r>
      <w:r w:rsidR="007E7E84" w:rsidRPr="009C2926">
        <w:rPr>
          <w:rFonts w:ascii="Arial" w:hAnsi="Arial" w:cs="Arial"/>
          <w:sz w:val="24"/>
          <w:szCs w:val="24"/>
        </w:rPr>
        <w:t>there is more than one equation.</w:t>
      </w:r>
    </w:p>
    <w:p w14:paraId="352C03E8" w14:textId="77777777" w:rsidR="001C598A" w:rsidRPr="009C2926" w:rsidRDefault="005F11E2" w:rsidP="00E61FC1">
      <w:pPr>
        <w:pStyle w:val="a"/>
        <w:tabs>
          <w:tab w:val="right" w:pos="4500"/>
        </w:tabs>
        <w:spacing w:before="120" w:after="0"/>
        <w:jc w:val="center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position w:val="-26"/>
          <w:sz w:val="24"/>
          <w:szCs w:val="24"/>
        </w:rPr>
        <w:object w:dxaOrig="1200" w:dyaOrig="495" w14:anchorId="14FD22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81.4pt;height:34.15pt" o:ole="">
            <v:imagedata r:id="rId18" o:title=""/>
          </v:shape>
          <o:OLEObject Type="Embed" ProgID="Equation.DSMT4" ShapeID="_x0000_i1026" DrawAspect="Content" ObjectID="_1835441342" r:id="rId19"/>
        </w:object>
      </w:r>
      <w:r w:rsidR="001C598A" w:rsidRPr="009C2926">
        <w:rPr>
          <w:rFonts w:ascii="Arial" w:hAnsi="Arial" w:cs="Arial"/>
          <w:sz w:val="24"/>
          <w:szCs w:val="24"/>
        </w:rPr>
        <w:tab/>
        <w:t>(1)</w:t>
      </w:r>
    </w:p>
    <w:p w14:paraId="749E9B31" w14:textId="77777777" w:rsidR="00552C5D" w:rsidRPr="009C2926" w:rsidRDefault="009C2926" w:rsidP="009C2926">
      <w:pPr>
        <w:pStyle w:val="Heading1"/>
        <w:keepNext w:val="0"/>
        <w:spacing w:after="0"/>
        <w:rPr>
          <w:rFonts w:ascii="Arial" w:hAnsi="Arial"/>
          <w:sz w:val="24"/>
          <w:szCs w:val="24"/>
          <w:u w:val="none"/>
        </w:rPr>
      </w:pPr>
      <w:r w:rsidRPr="009C2926">
        <w:rPr>
          <w:rFonts w:ascii="Arial" w:hAnsi="Arial"/>
          <w:sz w:val="24"/>
          <w:szCs w:val="24"/>
          <w:u w:val="none"/>
        </w:rPr>
        <w:t>Results</w:t>
      </w:r>
    </w:p>
    <w:p w14:paraId="03B4A4AF" w14:textId="77777777" w:rsidR="00552C5D" w:rsidRPr="009C2926" w:rsidRDefault="00552C5D" w:rsidP="0003070F">
      <w:pPr>
        <w:pStyle w:val="BodyText"/>
        <w:spacing w:before="120"/>
        <w:ind w:firstLine="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>Yo</w:t>
      </w:r>
      <w:r w:rsidR="007E7E84" w:rsidRPr="009C2926">
        <w:rPr>
          <w:rFonts w:ascii="Arial" w:hAnsi="Arial" w:cs="Arial"/>
          <w:sz w:val="24"/>
          <w:szCs w:val="24"/>
        </w:rPr>
        <w:t>u can fill in this template and th</w:t>
      </w:r>
      <w:r w:rsidR="00EB2F6B" w:rsidRPr="009C2926">
        <w:rPr>
          <w:rFonts w:ascii="Arial" w:hAnsi="Arial" w:cs="Arial"/>
          <w:sz w:val="24"/>
          <w:szCs w:val="24"/>
        </w:rPr>
        <w:t xml:space="preserve">en </w:t>
      </w:r>
      <w:r w:rsidR="00AC2D45" w:rsidRPr="009C2926">
        <w:rPr>
          <w:rFonts w:ascii="Arial" w:hAnsi="Arial" w:cs="Arial"/>
          <w:sz w:val="24"/>
          <w:szCs w:val="24"/>
        </w:rPr>
        <w:t>convert it</w:t>
      </w:r>
      <w:r w:rsidR="00EB2F6B" w:rsidRPr="009C2926">
        <w:rPr>
          <w:rFonts w:ascii="Arial" w:hAnsi="Arial" w:cs="Arial"/>
          <w:sz w:val="24"/>
          <w:szCs w:val="24"/>
        </w:rPr>
        <w:t xml:space="preserve"> to Pdf format.</w:t>
      </w:r>
    </w:p>
    <w:p w14:paraId="441E870B" w14:textId="77777777" w:rsidR="00552C5D" w:rsidRDefault="00552C5D" w:rsidP="0003070F">
      <w:pPr>
        <w:pStyle w:val="BodyText"/>
        <w:spacing w:before="120"/>
        <w:ind w:firstLine="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 xml:space="preserve">Your </w:t>
      </w:r>
      <w:r w:rsidR="000B6B81" w:rsidRPr="009C2926">
        <w:rPr>
          <w:rFonts w:ascii="Arial" w:hAnsi="Arial" w:cs="Arial"/>
          <w:sz w:val="24"/>
          <w:szCs w:val="24"/>
        </w:rPr>
        <w:t xml:space="preserve">extended </w:t>
      </w:r>
      <w:r w:rsidRPr="009C2926">
        <w:rPr>
          <w:rFonts w:ascii="Arial" w:hAnsi="Arial" w:cs="Arial"/>
          <w:sz w:val="24"/>
          <w:szCs w:val="24"/>
        </w:rPr>
        <w:t xml:space="preserve">abstract must </w:t>
      </w:r>
      <w:r w:rsidR="007E7E84" w:rsidRPr="009C2926">
        <w:rPr>
          <w:rFonts w:ascii="Arial" w:hAnsi="Arial" w:cs="Arial"/>
          <w:sz w:val="24"/>
          <w:szCs w:val="24"/>
        </w:rPr>
        <w:t>be submitted using</w:t>
      </w:r>
      <w:r w:rsidR="000B6B81" w:rsidRPr="009C2926">
        <w:rPr>
          <w:rFonts w:ascii="Arial" w:hAnsi="Arial" w:cs="Arial"/>
          <w:sz w:val="24"/>
          <w:szCs w:val="24"/>
        </w:rPr>
        <w:t xml:space="preserve"> the</w:t>
      </w:r>
      <w:r w:rsidR="0003070F">
        <w:rPr>
          <w:rFonts w:ascii="Arial" w:hAnsi="Arial" w:cs="Arial"/>
          <w:sz w:val="24"/>
          <w:szCs w:val="24"/>
        </w:rPr>
        <w:t xml:space="preserve"> </w:t>
      </w:r>
      <w:r w:rsidR="007E7E84" w:rsidRPr="009C2926">
        <w:rPr>
          <w:rFonts w:ascii="Arial" w:hAnsi="Arial" w:cs="Arial"/>
          <w:sz w:val="24"/>
          <w:szCs w:val="24"/>
        </w:rPr>
        <w:t>website submission page</w:t>
      </w:r>
      <w:r w:rsidR="0003070F">
        <w:rPr>
          <w:rFonts w:ascii="Arial" w:hAnsi="Arial" w:cs="Arial"/>
          <w:sz w:val="24"/>
          <w:szCs w:val="24"/>
        </w:rPr>
        <w:t xml:space="preserve">: </w:t>
      </w:r>
    </w:p>
    <w:p w14:paraId="622F970C" w14:textId="77777777" w:rsidR="00D23D77" w:rsidRPr="009C2926" w:rsidRDefault="00D23D77" w:rsidP="0003070F">
      <w:pPr>
        <w:pStyle w:val="BodyText"/>
        <w:spacing w:before="120"/>
        <w:ind w:firstLine="0"/>
        <w:rPr>
          <w:rFonts w:ascii="Arial" w:hAnsi="Arial" w:cs="Arial"/>
          <w:sz w:val="24"/>
          <w:szCs w:val="24"/>
        </w:rPr>
      </w:pPr>
    </w:p>
    <w:p w14:paraId="56C29055" w14:textId="77777777" w:rsidR="009C2926" w:rsidRDefault="009C2926" w:rsidP="00772550">
      <w:pPr>
        <w:pStyle w:val="Heading1"/>
        <w:keepNext w:val="0"/>
        <w:spacing w:after="0"/>
        <w:rPr>
          <w:rFonts w:ascii="Arial" w:hAnsi="Arial"/>
          <w:sz w:val="24"/>
          <w:szCs w:val="24"/>
          <w:u w:val="none"/>
        </w:rPr>
      </w:pPr>
      <w:r w:rsidRPr="009C2926">
        <w:rPr>
          <w:rFonts w:ascii="Arial" w:hAnsi="Arial"/>
          <w:sz w:val="24"/>
          <w:szCs w:val="24"/>
          <w:u w:val="none"/>
        </w:rPr>
        <w:t>Future work</w:t>
      </w:r>
    </w:p>
    <w:p w14:paraId="0127F914" w14:textId="77777777" w:rsidR="009C2926" w:rsidRDefault="009C2926" w:rsidP="009C2926"/>
    <w:p w14:paraId="758B32D4" w14:textId="77777777" w:rsidR="009C2926" w:rsidRPr="009C2926" w:rsidRDefault="009C2926" w:rsidP="009C2926">
      <w:pPr>
        <w:pStyle w:val="Heading1"/>
        <w:keepNext w:val="0"/>
        <w:spacing w:after="0"/>
        <w:rPr>
          <w:rFonts w:ascii="Arial" w:hAnsi="Arial"/>
          <w:sz w:val="24"/>
          <w:szCs w:val="24"/>
          <w:u w:val="none"/>
        </w:rPr>
      </w:pPr>
      <w:r w:rsidRPr="009C2926">
        <w:rPr>
          <w:rFonts w:ascii="Arial" w:hAnsi="Arial"/>
          <w:sz w:val="24"/>
          <w:szCs w:val="24"/>
          <w:u w:val="none"/>
        </w:rPr>
        <w:t>Acknowledgements</w:t>
      </w:r>
    </w:p>
    <w:p w14:paraId="7829E28E" w14:textId="77777777" w:rsidR="009C2926" w:rsidRPr="009C2926" w:rsidRDefault="009C2926" w:rsidP="00E61FC1">
      <w:pPr>
        <w:pStyle w:val="BodyText"/>
        <w:tabs>
          <w:tab w:val="left" w:pos="426"/>
        </w:tabs>
        <w:spacing w:before="120"/>
        <w:ind w:firstLine="0"/>
        <w:rPr>
          <w:rFonts w:ascii="Arial" w:hAnsi="Arial" w:cs="Arial"/>
          <w:sz w:val="24"/>
          <w:szCs w:val="24"/>
        </w:rPr>
      </w:pPr>
    </w:p>
    <w:p w14:paraId="79E54A68" w14:textId="77777777" w:rsidR="00552C5D" w:rsidRPr="009C2926" w:rsidRDefault="009C2926" w:rsidP="00E61FC1">
      <w:pPr>
        <w:pStyle w:val="Heading1"/>
        <w:keepNext w:val="0"/>
        <w:spacing w:after="0"/>
        <w:rPr>
          <w:rFonts w:ascii="Arial" w:hAnsi="Arial"/>
          <w:sz w:val="24"/>
          <w:szCs w:val="24"/>
          <w:u w:val="none"/>
        </w:rPr>
      </w:pPr>
      <w:r w:rsidRPr="009C2926">
        <w:rPr>
          <w:rFonts w:ascii="Arial" w:hAnsi="Arial"/>
          <w:sz w:val="24"/>
          <w:szCs w:val="24"/>
          <w:u w:val="none"/>
        </w:rPr>
        <w:lastRenderedPageBreak/>
        <w:t>References</w:t>
      </w:r>
    </w:p>
    <w:p w14:paraId="6C647C7A" w14:textId="77777777" w:rsidR="00552C5D" w:rsidRPr="009C2926" w:rsidRDefault="00AF3690" w:rsidP="00AC2D45">
      <w:pPr>
        <w:spacing w:before="12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 xml:space="preserve">References should be listed </w:t>
      </w:r>
      <w:r w:rsidR="00E61FC1" w:rsidRPr="009C2926">
        <w:rPr>
          <w:rFonts w:ascii="Arial" w:hAnsi="Arial" w:cs="Arial"/>
          <w:sz w:val="24"/>
          <w:szCs w:val="24"/>
        </w:rPr>
        <w:t>as cited in the text</w:t>
      </w:r>
      <w:r w:rsidR="005F11E2" w:rsidRPr="009C2926">
        <w:rPr>
          <w:rFonts w:ascii="Arial" w:hAnsi="Arial" w:cs="Arial"/>
          <w:sz w:val="24"/>
          <w:szCs w:val="24"/>
        </w:rPr>
        <w:t>,</w:t>
      </w:r>
      <w:r w:rsidR="00E61FC1" w:rsidRPr="009C2926">
        <w:rPr>
          <w:rFonts w:ascii="Arial" w:hAnsi="Arial" w:cs="Arial"/>
          <w:sz w:val="24"/>
          <w:szCs w:val="24"/>
        </w:rPr>
        <w:t xml:space="preserve"> using reference numbers</w:t>
      </w:r>
      <w:r w:rsidRPr="009C2926">
        <w:rPr>
          <w:rFonts w:ascii="Arial" w:hAnsi="Arial" w:cs="Arial"/>
          <w:sz w:val="24"/>
          <w:szCs w:val="24"/>
        </w:rPr>
        <w:t xml:space="preserve"> and presented in </w:t>
      </w:r>
      <w:r w:rsidR="005F11E2" w:rsidRPr="009C2926">
        <w:rPr>
          <w:rFonts w:ascii="Arial" w:hAnsi="Arial" w:cs="Arial"/>
          <w:sz w:val="24"/>
          <w:szCs w:val="24"/>
        </w:rPr>
        <w:t>the following</w:t>
      </w:r>
      <w:r w:rsidRPr="009C2926">
        <w:rPr>
          <w:rFonts w:ascii="Arial" w:hAnsi="Arial" w:cs="Arial"/>
          <w:sz w:val="24"/>
          <w:szCs w:val="24"/>
        </w:rPr>
        <w:t xml:space="preserve"> format</w:t>
      </w:r>
      <w:r w:rsidR="005F11E2" w:rsidRPr="009C2926">
        <w:rPr>
          <w:rFonts w:ascii="Arial" w:hAnsi="Arial" w:cs="Arial"/>
          <w:sz w:val="24"/>
          <w:szCs w:val="24"/>
        </w:rPr>
        <w:t>:</w:t>
      </w:r>
    </w:p>
    <w:p w14:paraId="66084888" w14:textId="77777777" w:rsidR="00AF3690" w:rsidRPr="009C2926" w:rsidRDefault="00E61FC1" w:rsidP="00E61FC1">
      <w:pPr>
        <w:tabs>
          <w:tab w:val="left" w:pos="426"/>
        </w:tabs>
        <w:spacing w:before="120"/>
        <w:ind w:left="450" w:hanging="45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 xml:space="preserve">[1] </w:t>
      </w:r>
      <w:r w:rsidR="00AF3690" w:rsidRPr="009C2926">
        <w:rPr>
          <w:rFonts w:ascii="Arial" w:hAnsi="Arial" w:cs="Arial"/>
          <w:sz w:val="24"/>
          <w:szCs w:val="24"/>
        </w:rPr>
        <w:t xml:space="preserve">Berawi, M.A., (2004). </w:t>
      </w:r>
      <w:r w:rsidR="00AF3690" w:rsidRPr="009C2926">
        <w:rPr>
          <w:rFonts w:ascii="Arial" w:hAnsi="Arial" w:cs="Arial"/>
          <w:i/>
          <w:iCs/>
          <w:sz w:val="24"/>
          <w:szCs w:val="24"/>
        </w:rPr>
        <w:t>Quality Revolution: Leading the Innovation and Competitive Advantage</w:t>
      </w:r>
      <w:r w:rsidR="00AF3690" w:rsidRPr="009C2926">
        <w:rPr>
          <w:rFonts w:ascii="Arial" w:hAnsi="Arial" w:cs="Arial"/>
          <w:sz w:val="24"/>
          <w:szCs w:val="24"/>
        </w:rPr>
        <w:t>s.  International Journal of Quality &amp; Reliability Management, Volume 21(4), pp. 425–438 (Journal</w:t>
      </w:r>
      <w:r w:rsidR="00A76395" w:rsidRPr="009C2926">
        <w:rPr>
          <w:rFonts w:ascii="Arial" w:hAnsi="Arial" w:cs="Arial"/>
          <w:sz w:val="24"/>
          <w:szCs w:val="24"/>
        </w:rPr>
        <w:t xml:space="preserve"> </w:t>
      </w:r>
      <w:r w:rsidR="00A76395" w:rsidRPr="009C2926">
        <w:rPr>
          <w:rFonts w:ascii="Arial" w:hAnsi="Arial" w:cs="Arial"/>
          <w:sz w:val="24"/>
          <w:szCs w:val="24"/>
        </w:rPr>
        <w:t>articles</w:t>
      </w:r>
      <w:r w:rsidR="00AF3690" w:rsidRPr="009C2926">
        <w:rPr>
          <w:rFonts w:ascii="Arial" w:hAnsi="Arial" w:cs="Arial"/>
          <w:sz w:val="24"/>
          <w:szCs w:val="24"/>
        </w:rPr>
        <w:t>)</w:t>
      </w:r>
    </w:p>
    <w:p w14:paraId="66D37F1E" w14:textId="77777777" w:rsidR="00AF3690" w:rsidRPr="009C2926" w:rsidRDefault="00E61FC1" w:rsidP="00E61FC1">
      <w:pPr>
        <w:tabs>
          <w:tab w:val="left" w:pos="426"/>
        </w:tabs>
        <w:spacing w:before="120"/>
        <w:ind w:left="450" w:hanging="450"/>
        <w:rPr>
          <w:rFonts w:ascii="Arial" w:hAnsi="Arial" w:cs="Arial"/>
          <w:sz w:val="24"/>
          <w:szCs w:val="24"/>
        </w:rPr>
      </w:pPr>
      <w:r w:rsidRPr="009C2926">
        <w:rPr>
          <w:rFonts w:ascii="Arial" w:hAnsi="Arial" w:cs="Arial"/>
          <w:sz w:val="24"/>
          <w:szCs w:val="24"/>
        </w:rPr>
        <w:t xml:space="preserve">[2] </w:t>
      </w:r>
      <w:r w:rsidR="00AF3690" w:rsidRPr="009C2926">
        <w:rPr>
          <w:rFonts w:ascii="Arial" w:hAnsi="Arial" w:cs="Arial"/>
          <w:sz w:val="24"/>
          <w:szCs w:val="24"/>
        </w:rPr>
        <w:t xml:space="preserve">Harris, M. (2014). </w:t>
      </w:r>
      <w:r w:rsidR="00AF3690" w:rsidRPr="009C2926">
        <w:rPr>
          <w:rFonts w:ascii="Arial" w:hAnsi="Arial" w:cs="Arial"/>
          <w:i/>
          <w:iCs/>
          <w:sz w:val="24"/>
          <w:szCs w:val="24"/>
        </w:rPr>
        <w:t>The GRO Green Roof Code. Final report of Green Roof Code of Best Practice for the UK 2014</w:t>
      </w:r>
      <w:r w:rsidR="00AF3690" w:rsidRPr="009C2926">
        <w:rPr>
          <w:rFonts w:ascii="Arial" w:hAnsi="Arial" w:cs="Arial"/>
          <w:sz w:val="24"/>
          <w:szCs w:val="24"/>
        </w:rPr>
        <w:t xml:space="preserve">. Available online at: https://livingroofs.org/wp-content/uploads/2016/03/grocode2014.pdf, Accessed on 14 </w:t>
      </w:r>
      <w:r w:rsidRPr="009C2926">
        <w:rPr>
          <w:rFonts w:ascii="Arial" w:hAnsi="Arial" w:cs="Arial"/>
          <w:sz w:val="24"/>
          <w:szCs w:val="24"/>
        </w:rPr>
        <w:t>February</w:t>
      </w:r>
      <w:r w:rsidR="00AF3690" w:rsidRPr="009C2926">
        <w:rPr>
          <w:rFonts w:ascii="Arial" w:hAnsi="Arial" w:cs="Arial"/>
          <w:sz w:val="24"/>
          <w:szCs w:val="24"/>
        </w:rPr>
        <w:t xml:space="preserve"> 2017 </w:t>
      </w:r>
    </w:p>
    <w:p w14:paraId="5AC08973" w14:textId="77777777" w:rsidR="00E61FC1" w:rsidRPr="009C2926" w:rsidRDefault="00E61FC1" w:rsidP="00705E60">
      <w:pPr>
        <w:pStyle w:val="AEuroAbstract"/>
        <w:spacing w:before="0"/>
        <w:rPr>
          <w:rFonts w:ascii="Arial" w:hAnsi="Arial" w:cs="Arial"/>
          <w:b/>
          <w:spacing w:val="4"/>
          <w:szCs w:val="24"/>
        </w:rPr>
      </w:pPr>
    </w:p>
    <w:p w14:paraId="2765DBAB" w14:textId="77777777" w:rsidR="00705E60" w:rsidRDefault="00705E60" w:rsidP="00E61FC1">
      <w:pPr>
        <w:pStyle w:val="AEuroAbstract"/>
        <w:spacing w:before="120"/>
        <w:rPr>
          <w:spacing w:val="4"/>
          <w:szCs w:val="24"/>
        </w:rPr>
      </w:pPr>
    </w:p>
    <w:p w14:paraId="09A8EF43" w14:textId="77777777" w:rsidR="001E15DE" w:rsidRDefault="001E15DE" w:rsidP="00E61FC1">
      <w:pPr>
        <w:tabs>
          <w:tab w:val="left" w:pos="426"/>
        </w:tabs>
        <w:spacing w:before="120"/>
        <w:ind w:left="450"/>
        <w:rPr>
          <w:sz w:val="24"/>
          <w:szCs w:val="24"/>
        </w:rPr>
        <w:sectPr w:rsidR="001E15DE" w:rsidSect="001C598A">
          <w:type w:val="continuous"/>
          <w:pgSz w:w="11907" w:h="16839" w:code="9"/>
          <w:pgMar w:top="1134" w:right="851" w:bottom="1134" w:left="851" w:header="851" w:footer="567" w:gutter="0"/>
          <w:cols w:num="2" w:space="567"/>
          <w:docGrid w:linePitch="360"/>
        </w:sectPr>
      </w:pPr>
    </w:p>
    <w:p w14:paraId="30EFA366" w14:textId="77777777" w:rsidR="00D877C3" w:rsidRPr="001C598A" w:rsidRDefault="00D877C3" w:rsidP="00E61FC1">
      <w:pPr>
        <w:tabs>
          <w:tab w:val="left" w:pos="426"/>
        </w:tabs>
        <w:spacing w:before="120"/>
        <w:ind w:left="450"/>
        <w:rPr>
          <w:sz w:val="24"/>
          <w:szCs w:val="24"/>
        </w:rPr>
      </w:pPr>
    </w:p>
    <w:sectPr w:rsidR="00D877C3" w:rsidRPr="001C598A" w:rsidSect="001C598A">
      <w:type w:val="continuous"/>
      <w:pgSz w:w="11907" w:h="16839" w:code="9"/>
      <w:pgMar w:top="1134" w:right="851" w:bottom="1134" w:left="851" w:header="851" w:footer="567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D7466" w14:textId="77777777" w:rsidR="00611899" w:rsidRDefault="00611899">
      <w:r>
        <w:separator/>
      </w:r>
    </w:p>
  </w:endnote>
  <w:endnote w:type="continuationSeparator" w:id="0">
    <w:p w14:paraId="68847F54" w14:textId="77777777" w:rsidR="00611899" w:rsidRDefault="00611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10F95" w14:textId="77777777" w:rsidR="009053D9" w:rsidRDefault="009053D9">
    <w:pPr>
      <w:pStyle w:val="Footer"/>
      <w:jc w:val="center"/>
    </w:pPr>
    <w:r w:rsidRPr="00646D53">
      <w:fldChar w:fldCharType="begin"/>
    </w:r>
    <w:r w:rsidRPr="00646D53">
      <w:instrText xml:space="preserve"> PAGE   \* MERGEFORMAT </w:instrText>
    </w:r>
    <w:r w:rsidRPr="00646D53">
      <w:fldChar w:fldCharType="separate"/>
    </w:r>
    <w:r>
      <w:rPr>
        <w:noProof/>
      </w:rPr>
      <w:t>2</w:t>
    </w:r>
    <w:r w:rsidRPr="00646D53">
      <w:fldChar w:fldCharType="end"/>
    </w:r>
  </w:p>
  <w:p w14:paraId="5E5F93A1" w14:textId="77777777" w:rsidR="009053D9" w:rsidRDefault="009053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4C17C" w14:textId="77777777" w:rsidR="009053D9" w:rsidRDefault="009053D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7F8F9540" w14:textId="77777777" w:rsidR="009053D9" w:rsidRDefault="00905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68855" w14:textId="77777777" w:rsidR="00611899" w:rsidRDefault="00611899">
      <w:r>
        <w:separator/>
      </w:r>
    </w:p>
  </w:footnote>
  <w:footnote w:type="continuationSeparator" w:id="0">
    <w:p w14:paraId="31B840D1" w14:textId="77777777" w:rsidR="00611899" w:rsidRDefault="006118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DACFB" w14:textId="77777777" w:rsidR="009053D9" w:rsidRPr="00BE6E87" w:rsidRDefault="009053D9" w:rsidP="009053D9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, 2017</w:t>
    </w:r>
  </w:p>
  <w:p w14:paraId="6661F8DD" w14:textId="77777777" w:rsidR="009053D9" w:rsidRDefault="009053D9" w:rsidP="009053D9">
    <w:pPr>
      <w:pStyle w:val="Header"/>
      <w:tabs>
        <w:tab w:val="clear" w:pos="4680"/>
        <w:tab w:val="clear" w:pos="9360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8EDEE" w14:textId="4267F561" w:rsidR="00D13AED" w:rsidRPr="009C2926" w:rsidRDefault="00F410F2" w:rsidP="00D13AED">
    <w:pPr>
      <w:pStyle w:val="Header"/>
      <w:jc w:val="left"/>
      <w:rPr>
        <w:rFonts w:ascii="Arial" w:hAnsi="Arial" w:cs="Arial"/>
        <w:b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05A35841" wp14:editId="2F4698FD">
          <wp:simplePos x="0" y="0"/>
          <wp:positionH relativeFrom="column">
            <wp:posOffset>5160645</wp:posOffset>
          </wp:positionH>
          <wp:positionV relativeFrom="paragraph">
            <wp:posOffset>-261620</wp:posOffset>
          </wp:positionV>
          <wp:extent cx="1166495" cy="658495"/>
          <wp:effectExtent l="0" t="0" r="0" b="0"/>
          <wp:wrapThrough wrapText="bothSides">
            <wp:wrapPolygon edited="0">
              <wp:start x="0" y="0"/>
              <wp:lineTo x="0" y="21246"/>
              <wp:lineTo x="21165" y="21246"/>
              <wp:lineTo x="21165" y="0"/>
              <wp:lineTo x="0" y="0"/>
            </wp:wrapPolygon>
          </wp:wrapThrough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65B2" w:rsidRPr="009C2926">
      <w:rPr>
        <w:rFonts w:ascii="Arial" w:hAnsi="Arial" w:cs="Arial"/>
        <w:b/>
      </w:rPr>
      <w:t>The 18th Young Geotechnical Engineers Symposium (YGES2026)</w:t>
    </w:r>
    <w:r w:rsidR="007265B2">
      <w:rPr>
        <w:rFonts w:ascii="Arial" w:hAnsi="Arial" w:cs="Arial"/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3670E" w14:textId="77777777" w:rsidR="00D877C3" w:rsidRPr="00D877C3" w:rsidRDefault="00D877C3" w:rsidP="00D877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" w15:restartNumberingAfterBreak="0">
    <w:nsid w:val="07F86226"/>
    <w:multiLevelType w:val="hybridMultilevel"/>
    <w:tmpl w:val="88803BAC"/>
    <w:lvl w:ilvl="0" w:tplc="AE94F094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" w15:restartNumberingAfterBreak="0">
    <w:nsid w:val="0E627B61"/>
    <w:multiLevelType w:val="hybridMultilevel"/>
    <w:tmpl w:val="16CC0908"/>
    <w:lvl w:ilvl="0" w:tplc="E74282A8">
      <w:start w:val="1"/>
      <w:numFmt w:val="decimal"/>
      <w:pStyle w:val="Fheader"/>
      <w:lvlText w:val="%1."/>
      <w:lvlJc w:val="left"/>
      <w:pPr>
        <w:ind w:left="1494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BB0762A"/>
    <w:multiLevelType w:val="hybridMultilevel"/>
    <w:tmpl w:val="F7424F46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B602E"/>
    <w:multiLevelType w:val="hybridMultilevel"/>
    <w:tmpl w:val="028AD772"/>
    <w:lvl w:ilvl="0" w:tplc="040C0019">
      <w:start w:val="1"/>
      <w:numFmt w:val="lowerLetter"/>
      <w:lvlText w:val="%1."/>
      <w:lvlJc w:val="left"/>
      <w:pPr>
        <w:ind w:left="159" w:hanging="360"/>
      </w:pPr>
    </w:lvl>
    <w:lvl w:ilvl="1" w:tplc="040C0019" w:tentative="1">
      <w:start w:val="1"/>
      <w:numFmt w:val="lowerLetter"/>
      <w:lvlText w:val="%2."/>
      <w:lvlJc w:val="left"/>
      <w:pPr>
        <w:ind w:left="879" w:hanging="360"/>
      </w:pPr>
    </w:lvl>
    <w:lvl w:ilvl="2" w:tplc="040C001B" w:tentative="1">
      <w:start w:val="1"/>
      <w:numFmt w:val="lowerRoman"/>
      <w:lvlText w:val="%3."/>
      <w:lvlJc w:val="right"/>
      <w:pPr>
        <w:ind w:left="1599" w:hanging="180"/>
      </w:pPr>
    </w:lvl>
    <w:lvl w:ilvl="3" w:tplc="040C000F" w:tentative="1">
      <w:start w:val="1"/>
      <w:numFmt w:val="decimal"/>
      <w:lvlText w:val="%4."/>
      <w:lvlJc w:val="left"/>
      <w:pPr>
        <w:ind w:left="2319" w:hanging="360"/>
      </w:pPr>
    </w:lvl>
    <w:lvl w:ilvl="4" w:tplc="040C0019" w:tentative="1">
      <w:start w:val="1"/>
      <w:numFmt w:val="lowerLetter"/>
      <w:lvlText w:val="%5."/>
      <w:lvlJc w:val="left"/>
      <w:pPr>
        <w:ind w:left="3039" w:hanging="360"/>
      </w:pPr>
    </w:lvl>
    <w:lvl w:ilvl="5" w:tplc="040C001B" w:tentative="1">
      <w:start w:val="1"/>
      <w:numFmt w:val="lowerRoman"/>
      <w:lvlText w:val="%6."/>
      <w:lvlJc w:val="right"/>
      <w:pPr>
        <w:ind w:left="3759" w:hanging="180"/>
      </w:pPr>
    </w:lvl>
    <w:lvl w:ilvl="6" w:tplc="040C000F" w:tentative="1">
      <w:start w:val="1"/>
      <w:numFmt w:val="decimal"/>
      <w:lvlText w:val="%7."/>
      <w:lvlJc w:val="left"/>
      <w:pPr>
        <w:ind w:left="4479" w:hanging="360"/>
      </w:pPr>
    </w:lvl>
    <w:lvl w:ilvl="7" w:tplc="040C0019" w:tentative="1">
      <w:start w:val="1"/>
      <w:numFmt w:val="lowerLetter"/>
      <w:lvlText w:val="%8."/>
      <w:lvlJc w:val="left"/>
      <w:pPr>
        <w:ind w:left="5199" w:hanging="360"/>
      </w:pPr>
    </w:lvl>
    <w:lvl w:ilvl="8" w:tplc="040C001B" w:tentative="1">
      <w:start w:val="1"/>
      <w:numFmt w:val="lowerRoman"/>
      <w:lvlText w:val="%9."/>
      <w:lvlJc w:val="right"/>
      <w:pPr>
        <w:ind w:left="5919" w:hanging="180"/>
      </w:pPr>
    </w:lvl>
  </w:abstractNum>
  <w:abstractNum w:abstractNumId="5" w15:restartNumberingAfterBreak="0">
    <w:nsid w:val="2B8537EA"/>
    <w:multiLevelType w:val="multilevel"/>
    <w:tmpl w:val="8C7ABA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E36641"/>
    <w:multiLevelType w:val="hybridMultilevel"/>
    <w:tmpl w:val="21D6989E"/>
    <w:lvl w:ilvl="0" w:tplc="34F877EE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EA455AC"/>
    <w:multiLevelType w:val="hybridMultilevel"/>
    <w:tmpl w:val="FD32088A"/>
    <w:lvl w:ilvl="0" w:tplc="14520EB2">
      <w:start w:val="1"/>
      <w:numFmt w:val="decimal"/>
      <w:lvlText w:val="%1."/>
      <w:lvlJc w:val="left"/>
      <w:pPr>
        <w:ind w:left="1146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92B4D1B"/>
    <w:multiLevelType w:val="hybridMultilevel"/>
    <w:tmpl w:val="90582D2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cs="Times New Roman"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0" w15:restartNumberingAfterBreak="0">
    <w:nsid w:val="4EBB1D83"/>
    <w:multiLevelType w:val="hybridMultilevel"/>
    <w:tmpl w:val="A21E0A4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FA091E"/>
    <w:multiLevelType w:val="hybridMultilevel"/>
    <w:tmpl w:val="D04C6E0C"/>
    <w:lvl w:ilvl="0" w:tplc="2BA6C33C">
      <w:start w:val="1"/>
      <w:numFmt w:val="decimal"/>
      <w:pStyle w:val="FRef"/>
      <w:lvlText w:val="[%1]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3" w15:restartNumberingAfterBreak="0">
    <w:nsid w:val="64FA11C1"/>
    <w:multiLevelType w:val="hybridMultilevel"/>
    <w:tmpl w:val="B3844580"/>
    <w:lvl w:ilvl="0" w:tplc="44090019">
      <w:start w:val="1"/>
      <w:numFmt w:val="lowerLetter"/>
      <w:lvlText w:val="%1."/>
      <w:lvlJc w:val="left"/>
      <w:pPr>
        <w:ind w:left="1004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num w:numId="1" w16cid:durableId="750005084">
    <w:abstractNumId w:val="12"/>
  </w:num>
  <w:num w:numId="2" w16cid:durableId="886455853">
    <w:abstractNumId w:val="0"/>
  </w:num>
  <w:num w:numId="3" w16cid:durableId="43917501">
    <w:abstractNumId w:val="9"/>
  </w:num>
  <w:num w:numId="4" w16cid:durableId="986981754">
    <w:abstractNumId w:val="1"/>
  </w:num>
  <w:num w:numId="5" w16cid:durableId="1668903353">
    <w:abstractNumId w:val="13"/>
  </w:num>
  <w:num w:numId="6" w16cid:durableId="297225911">
    <w:abstractNumId w:val="2"/>
  </w:num>
  <w:num w:numId="7" w16cid:durableId="2826620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88104800">
    <w:abstractNumId w:val="6"/>
  </w:num>
  <w:num w:numId="9" w16cid:durableId="823818286">
    <w:abstractNumId w:val="11"/>
  </w:num>
  <w:num w:numId="10" w16cid:durableId="1438598789">
    <w:abstractNumId w:val="11"/>
    <w:lvlOverride w:ilvl="0">
      <w:startOverride w:val="1"/>
    </w:lvlOverride>
  </w:num>
  <w:num w:numId="11" w16cid:durableId="792021357">
    <w:abstractNumId w:val="11"/>
    <w:lvlOverride w:ilvl="0">
      <w:startOverride w:val="1"/>
    </w:lvlOverride>
  </w:num>
  <w:num w:numId="12" w16cid:durableId="624119776">
    <w:abstractNumId w:val="7"/>
  </w:num>
  <w:num w:numId="13" w16cid:durableId="121968099">
    <w:abstractNumId w:val="10"/>
  </w:num>
  <w:num w:numId="14" w16cid:durableId="1385568665">
    <w:abstractNumId w:val="3"/>
  </w:num>
  <w:num w:numId="15" w16cid:durableId="768432221">
    <w:abstractNumId w:val="5"/>
  </w:num>
  <w:num w:numId="16" w16cid:durableId="929703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2NAMSZiaGpmbGpko6SsGpxcWZ+XkgBUa1AAK8PJ8sAAAA"/>
  </w:docVars>
  <w:rsids>
    <w:rsidRoot w:val="00552C5D"/>
    <w:rsid w:val="0000257E"/>
    <w:rsid w:val="00006A71"/>
    <w:rsid w:val="0000794C"/>
    <w:rsid w:val="000106D3"/>
    <w:rsid w:val="00013DD1"/>
    <w:rsid w:val="000149BF"/>
    <w:rsid w:val="00020F68"/>
    <w:rsid w:val="0003070F"/>
    <w:rsid w:val="0003174D"/>
    <w:rsid w:val="00053833"/>
    <w:rsid w:val="000539DA"/>
    <w:rsid w:val="00055B4C"/>
    <w:rsid w:val="00055DE5"/>
    <w:rsid w:val="00062B57"/>
    <w:rsid w:val="00070589"/>
    <w:rsid w:val="00071DCF"/>
    <w:rsid w:val="0007220B"/>
    <w:rsid w:val="00074D4D"/>
    <w:rsid w:val="00080F4F"/>
    <w:rsid w:val="00082E88"/>
    <w:rsid w:val="00087B37"/>
    <w:rsid w:val="00093270"/>
    <w:rsid w:val="000978E6"/>
    <w:rsid w:val="00097D96"/>
    <w:rsid w:val="000A1F3E"/>
    <w:rsid w:val="000B1128"/>
    <w:rsid w:val="000B2F29"/>
    <w:rsid w:val="000B6B81"/>
    <w:rsid w:val="000C09CF"/>
    <w:rsid w:val="000C4F80"/>
    <w:rsid w:val="000D1B7A"/>
    <w:rsid w:val="000E4478"/>
    <w:rsid w:val="000F357F"/>
    <w:rsid w:val="000F6081"/>
    <w:rsid w:val="001049BC"/>
    <w:rsid w:val="00115ACA"/>
    <w:rsid w:val="001162EF"/>
    <w:rsid w:val="00127502"/>
    <w:rsid w:val="00141782"/>
    <w:rsid w:val="00154FB0"/>
    <w:rsid w:val="00171544"/>
    <w:rsid w:val="00174799"/>
    <w:rsid w:val="00186909"/>
    <w:rsid w:val="00193139"/>
    <w:rsid w:val="00194E31"/>
    <w:rsid w:val="001A749A"/>
    <w:rsid w:val="001C357C"/>
    <w:rsid w:val="001C598A"/>
    <w:rsid w:val="001C7095"/>
    <w:rsid w:val="001D4A71"/>
    <w:rsid w:val="001E0F72"/>
    <w:rsid w:val="001E15DE"/>
    <w:rsid w:val="001E4920"/>
    <w:rsid w:val="001F3881"/>
    <w:rsid w:val="001F6FB3"/>
    <w:rsid w:val="00207474"/>
    <w:rsid w:val="0021583E"/>
    <w:rsid w:val="00223815"/>
    <w:rsid w:val="00234CBB"/>
    <w:rsid w:val="00235D5A"/>
    <w:rsid w:val="002361A0"/>
    <w:rsid w:val="00252A07"/>
    <w:rsid w:val="00252AE7"/>
    <w:rsid w:val="00265EA1"/>
    <w:rsid w:val="00270C90"/>
    <w:rsid w:val="00273E0E"/>
    <w:rsid w:val="00290329"/>
    <w:rsid w:val="00296D0F"/>
    <w:rsid w:val="002A22C2"/>
    <w:rsid w:val="002A2B7D"/>
    <w:rsid w:val="002A4A10"/>
    <w:rsid w:val="002C3DAE"/>
    <w:rsid w:val="002D3211"/>
    <w:rsid w:val="002E2C06"/>
    <w:rsid w:val="002F30C6"/>
    <w:rsid w:val="002F4A58"/>
    <w:rsid w:val="002F7671"/>
    <w:rsid w:val="0030516C"/>
    <w:rsid w:val="003117FA"/>
    <w:rsid w:val="00314456"/>
    <w:rsid w:val="00326C44"/>
    <w:rsid w:val="0033267A"/>
    <w:rsid w:val="00340974"/>
    <w:rsid w:val="00342401"/>
    <w:rsid w:val="003502AA"/>
    <w:rsid w:val="0037771E"/>
    <w:rsid w:val="00380073"/>
    <w:rsid w:val="003A0171"/>
    <w:rsid w:val="003A0C9B"/>
    <w:rsid w:val="003B32F8"/>
    <w:rsid w:val="003B4279"/>
    <w:rsid w:val="003C7985"/>
    <w:rsid w:val="003E03AC"/>
    <w:rsid w:val="0040055E"/>
    <w:rsid w:val="00400F10"/>
    <w:rsid w:val="00401167"/>
    <w:rsid w:val="004135E4"/>
    <w:rsid w:val="0042176C"/>
    <w:rsid w:val="00422CD3"/>
    <w:rsid w:val="00425AF8"/>
    <w:rsid w:val="004271A5"/>
    <w:rsid w:val="0043188E"/>
    <w:rsid w:val="00437708"/>
    <w:rsid w:val="004422E3"/>
    <w:rsid w:val="00447AFF"/>
    <w:rsid w:val="00450AC1"/>
    <w:rsid w:val="004537FA"/>
    <w:rsid w:val="0045569E"/>
    <w:rsid w:val="00455D7D"/>
    <w:rsid w:val="0045692E"/>
    <w:rsid w:val="00457DA2"/>
    <w:rsid w:val="00471234"/>
    <w:rsid w:val="004949C9"/>
    <w:rsid w:val="00495563"/>
    <w:rsid w:val="004A099C"/>
    <w:rsid w:val="004A0FCD"/>
    <w:rsid w:val="004A3B23"/>
    <w:rsid w:val="004B3EB9"/>
    <w:rsid w:val="004C0470"/>
    <w:rsid w:val="004C23D5"/>
    <w:rsid w:val="004C4AE9"/>
    <w:rsid w:val="004D314E"/>
    <w:rsid w:val="004E07AF"/>
    <w:rsid w:val="004E0FCA"/>
    <w:rsid w:val="004E7DBF"/>
    <w:rsid w:val="004F3D67"/>
    <w:rsid w:val="004F7653"/>
    <w:rsid w:val="00502B2F"/>
    <w:rsid w:val="00505400"/>
    <w:rsid w:val="005065F8"/>
    <w:rsid w:val="005072CF"/>
    <w:rsid w:val="005212BD"/>
    <w:rsid w:val="00521FAD"/>
    <w:rsid w:val="00525E3F"/>
    <w:rsid w:val="005261B4"/>
    <w:rsid w:val="00531522"/>
    <w:rsid w:val="00544FF1"/>
    <w:rsid w:val="00545AAF"/>
    <w:rsid w:val="00547CD1"/>
    <w:rsid w:val="00552C5D"/>
    <w:rsid w:val="00557E9C"/>
    <w:rsid w:val="00562C7C"/>
    <w:rsid w:val="00563C04"/>
    <w:rsid w:val="00566069"/>
    <w:rsid w:val="00583595"/>
    <w:rsid w:val="005962D9"/>
    <w:rsid w:val="005A37AB"/>
    <w:rsid w:val="005A40F7"/>
    <w:rsid w:val="005A4770"/>
    <w:rsid w:val="005A4B90"/>
    <w:rsid w:val="005B1276"/>
    <w:rsid w:val="005C1D5A"/>
    <w:rsid w:val="005D36C0"/>
    <w:rsid w:val="005E7F0B"/>
    <w:rsid w:val="005F11E2"/>
    <w:rsid w:val="005F38C9"/>
    <w:rsid w:val="006064C6"/>
    <w:rsid w:val="00611899"/>
    <w:rsid w:val="00613C85"/>
    <w:rsid w:val="00613DB3"/>
    <w:rsid w:val="00614522"/>
    <w:rsid w:val="00623824"/>
    <w:rsid w:val="00624030"/>
    <w:rsid w:val="00631816"/>
    <w:rsid w:val="00636D3E"/>
    <w:rsid w:val="0064610B"/>
    <w:rsid w:val="00654041"/>
    <w:rsid w:val="00656BAB"/>
    <w:rsid w:val="00682B10"/>
    <w:rsid w:val="00683A61"/>
    <w:rsid w:val="00684197"/>
    <w:rsid w:val="006B38D1"/>
    <w:rsid w:val="006C348A"/>
    <w:rsid w:val="006C661B"/>
    <w:rsid w:val="006D54EB"/>
    <w:rsid w:val="006D555C"/>
    <w:rsid w:val="006D7F66"/>
    <w:rsid w:val="006E6327"/>
    <w:rsid w:val="006F61C6"/>
    <w:rsid w:val="006F7FEE"/>
    <w:rsid w:val="00705E60"/>
    <w:rsid w:val="007174B5"/>
    <w:rsid w:val="00722D98"/>
    <w:rsid w:val="007265B2"/>
    <w:rsid w:val="0072781F"/>
    <w:rsid w:val="00735A82"/>
    <w:rsid w:val="00742341"/>
    <w:rsid w:val="007438AB"/>
    <w:rsid w:val="00751AFF"/>
    <w:rsid w:val="0075480D"/>
    <w:rsid w:val="007555DB"/>
    <w:rsid w:val="00763F76"/>
    <w:rsid w:val="0076770A"/>
    <w:rsid w:val="00772550"/>
    <w:rsid w:val="00776891"/>
    <w:rsid w:val="00787B24"/>
    <w:rsid w:val="007A31A1"/>
    <w:rsid w:val="007C5319"/>
    <w:rsid w:val="007D1470"/>
    <w:rsid w:val="007D5250"/>
    <w:rsid w:val="007D7E98"/>
    <w:rsid w:val="007E315D"/>
    <w:rsid w:val="007E3512"/>
    <w:rsid w:val="007E7E84"/>
    <w:rsid w:val="007F487C"/>
    <w:rsid w:val="008056C9"/>
    <w:rsid w:val="00814A7F"/>
    <w:rsid w:val="00820B39"/>
    <w:rsid w:val="008264EE"/>
    <w:rsid w:val="00832FBC"/>
    <w:rsid w:val="00833243"/>
    <w:rsid w:val="00843987"/>
    <w:rsid w:val="00846678"/>
    <w:rsid w:val="00852136"/>
    <w:rsid w:val="00857C6F"/>
    <w:rsid w:val="00862547"/>
    <w:rsid w:val="00880F24"/>
    <w:rsid w:val="00886EA6"/>
    <w:rsid w:val="008919DA"/>
    <w:rsid w:val="00894CE1"/>
    <w:rsid w:val="0089647B"/>
    <w:rsid w:val="008A38E8"/>
    <w:rsid w:val="008A56AE"/>
    <w:rsid w:val="008A61A7"/>
    <w:rsid w:val="008B3D90"/>
    <w:rsid w:val="008B6FE3"/>
    <w:rsid w:val="008C2078"/>
    <w:rsid w:val="008C3BAE"/>
    <w:rsid w:val="008E2540"/>
    <w:rsid w:val="008E5F5B"/>
    <w:rsid w:val="009004A1"/>
    <w:rsid w:val="00901B4F"/>
    <w:rsid w:val="009053D9"/>
    <w:rsid w:val="00905F3D"/>
    <w:rsid w:val="00913C4C"/>
    <w:rsid w:val="00915712"/>
    <w:rsid w:val="00915CB0"/>
    <w:rsid w:val="00923F7D"/>
    <w:rsid w:val="00932689"/>
    <w:rsid w:val="00944536"/>
    <w:rsid w:val="0095027A"/>
    <w:rsid w:val="00967615"/>
    <w:rsid w:val="0097038E"/>
    <w:rsid w:val="00976652"/>
    <w:rsid w:val="00995B3F"/>
    <w:rsid w:val="009A253A"/>
    <w:rsid w:val="009A62AE"/>
    <w:rsid w:val="009C2926"/>
    <w:rsid w:val="009D01AE"/>
    <w:rsid w:val="009D2598"/>
    <w:rsid w:val="009D7666"/>
    <w:rsid w:val="009E01D8"/>
    <w:rsid w:val="009E4E60"/>
    <w:rsid w:val="009E771A"/>
    <w:rsid w:val="009F17D2"/>
    <w:rsid w:val="009F66D7"/>
    <w:rsid w:val="009F715E"/>
    <w:rsid w:val="00A06F72"/>
    <w:rsid w:val="00A101FD"/>
    <w:rsid w:val="00A11C2A"/>
    <w:rsid w:val="00A15393"/>
    <w:rsid w:val="00A31F64"/>
    <w:rsid w:val="00A44070"/>
    <w:rsid w:val="00A5529A"/>
    <w:rsid w:val="00A76395"/>
    <w:rsid w:val="00A8308C"/>
    <w:rsid w:val="00A85A93"/>
    <w:rsid w:val="00AB25BB"/>
    <w:rsid w:val="00AB4218"/>
    <w:rsid w:val="00AC2D45"/>
    <w:rsid w:val="00AC38C0"/>
    <w:rsid w:val="00AC4FD2"/>
    <w:rsid w:val="00AD04CD"/>
    <w:rsid w:val="00AD4D27"/>
    <w:rsid w:val="00AD59AE"/>
    <w:rsid w:val="00AE34BA"/>
    <w:rsid w:val="00AE5D8E"/>
    <w:rsid w:val="00AE6D16"/>
    <w:rsid w:val="00AF1015"/>
    <w:rsid w:val="00AF1EE7"/>
    <w:rsid w:val="00AF3690"/>
    <w:rsid w:val="00AF4A66"/>
    <w:rsid w:val="00B27558"/>
    <w:rsid w:val="00B27939"/>
    <w:rsid w:val="00B3015B"/>
    <w:rsid w:val="00B33B82"/>
    <w:rsid w:val="00B36376"/>
    <w:rsid w:val="00B41A90"/>
    <w:rsid w:val="00B55AC7"/>
    <w:rsid w:val="00B6169E"/>
    <w:rsid w:val="00B70864"/>
    <w:rsid w:val="00B7446B"/>
    <w:rsid w:val="00B76B27"/>
    <w:rsid w:val="00B82809"/>
    <w:rsid w:val="00BB0D0B"/>
    <w:rsid w:val="00BB684F"/>
    <w:rsid w:val="00BE2916"/>
    <w:rsid w:val="00BF3AA6"/>
    <w:rsid w:val="00BF4ED4"/>
    <w:rsid w:val="00C0537F"/>
    <w:rsid w:val="00C069F1"/>
    <w:rsid w:val="00C16E2B"/>
    <w:rsid w:val="00C31C27"/>
    <w:rsid w:val="00C32C8C"/>
    <w:rsid w:val="00C3370F"/>
    <w:rsid w:val="00C37DE2"/>
    <w:rsid w:val="00C44ABB"/>
    <w:rsid w:val="00C45FEE"/>
    <w:rsid w:val="00C46E93"/>
    <w:rsid w:val="00C50F02"/>
    <w:rsid w:val="00C550A2"/>
    <w:rsid w:val="00C55FB4"/>
    <w:rsid w:val="00C64884"/>
    <w:rsid w:val="00C70823"/>
    <w:rsid w:val="00C72669"/>
    <w:rsid w:val="00C72ABB"/>
    <w:rsid w:val="00C81235"/>
    <w:rsid w:val="00C81D96"/>
    <w:rsid w:val="00C84932"/>
    <w:rsid w:val="00CA1D80"/>
    <w:rsid w:val="00CB7648"/>
    <w:rsid w:val="00CC012A"/>
    <w:rsid w:val="00CC574F"/>
    <w:rsid w:val="00CC6EB8"/>
    <w:rsid w:val="00CD2684"/>
    <w:rsid w:val="00CD69AE"/>
    <w:rsid w:val="00CD74C2"/>
    <w:rsid w:val="00CE2DB7"/>
    <w:rsid w:val="00CE6EE9"/>
    <w:rsid w:val="00CF31D4"/>
    <w:rsid w:val="00D01AE4"/>
    <w:rsid w:val="00D0559A"/>
    <w:rsid w:val="00D13AED"/>
    <w:rsid w:val="00D16332"/>
    <w:rsid w:val="00D169EF"/>
    <w:rsid w:val="00D21CFD"/>
    <w:rsid w:val="00D23D77"/>
    <w:rsid w:val="00D24774"/>
    <w:rsid w:val="00D34227"/>
    <w:rsid w:val="00D44758"/>
    <w:rsid w:val="00D5346E"/>
    <w:rsid w:val="00D54076"/>
    <w:rsid w:val="00D5456D"/>
    <w:rsid w:val="00D61547"/>
    <w:rsid w:val="00D67B65"/>
    <w:rsid w:val="00D7228F"/>
    <w:rsid w:val="00D7326B"/>
    <w:rsid w:val="00D81195"/>
    <w:rsid w:val="00D8498C"/>
    <w:rsid w:val="00D877C3"/>
    <w:rsid w:val="00D92834"/>
    <w:rsid w:val="00D93323"/>
    <w:rsid w:val="00DB2908"/>
    <w:rsid w:val="00DB4EA4"/>
    <w:rsid w:val="00DB5C62"/>
    <w:rsid w:val="00DC0494"/>
    <w:rsid w:val="00DC0DD0"/>
    <w:rsid w:val="00DC1071"/>
    <w:rsid w:val="00DC133A"/>
    <w:rsid w:val="00DC652D"/>
    <w:rsid w:val="00DD2C05"/>
    <w:rsid w:val="00DD39A7"/>
    <w:rsid w:val="00DD3EDB"/>
    <w:rsid w:val="00DE661D"/>
    <w:rsid w:val="00DF1B01"/>
    <w:rsid w:val="00DF21E9"/>
    <w:rsid w:val="00DF2B0F"/>
    <w:rsid w:val="00DF60D1"/>
    <w:rsid w:val="00E0017A"/>
    <w:rsid w:val="00E03928"/>
    <w:rsid w:val="00E057A1"/>
    <w:rsid w:val="00E11158"/>
    <w:rsid w:val="00E24520"/>
    <w:rsid w:val="00E26FCF"/>
    <w:rsid w:val="00E31536"/>
    <w:rsid w:val="00E34A8D"/>
    <w:rsid w:val="00E3580D"/>
    <w:rsid w:val="00E5270C"/>
    <w:rsid w:val="00E527FB"/>
    <w:rsid w:val="00E602E9"/>
    <w:rsid w:val="00E6178D"/>
    <w:rsid w:val="00E61FC1"/>
    <w:rsid w:val="00E751B5"/>
    <w:rsid w:val="00E77B0F"/>
    <w:rsid w:val="00E830FC"/>
    <w:rsid w:val="00E85B3B"/>
    <w:rsid w:val="00E9376A"/>
    <w:rsid w:val="00E95A65"/>
    <w:rsid w:val="00EA2B0F"/>
    <w:rsid w:val="00EA4239"/>
    <w:rsid w:val="00EB2F6B"/>
    <w:rsid w:val="00EC7923"/>
    <w:rsid w:val="00EE575F"/>
    <w:rsid w:val="00EE6435"/>
    <w:rsid w:val="00EF0027"/>
    <w:rsid w:val="00EF3A47"/>
    <w:rsid w:val="00EF451C"/>
    <w:rsid w:val="00EF55CC"/>
    <w:rsid w:val="00EF762C"/>
    <w:rsid w:val="00F01269"/>
    <w:rsid w:val="00F02945"/>
    <w:rsid w:val="00F030ED"/>
    <w:rsid w:val="00F046D5"/>
    <w:rsid w:val="00F10E2B"/>
    <w:rsid w:val="00F1697E"/>
    <w:rsid w:val="00F22F05"/>
    <w:rsid w:val="00F3060F"/>
    <w:rsid w:val="00F34DD2"/>
    <w:rsid w:val="00F402A4"/>
    <w:rsid w:val="00F410F2"/>
    <w:rsid w:val="00F41A09"/>
    <w:rsid w:val="00F4469B"/>
    <w:rsid w:val="00F53F50"/>
    <w:rsid w:val="00F71FD9"/>
    <w:rsid w:val="00F746A6"/>
    <w:rsid w:val="00F74BE9"/>
    <w:rsid w:val="00F9417E"/>
    <w:rsid w:val="00FA7580"/>
    <w:rsid w:val="00FB2CBD"/>
    <w:rsid w:val="00FB3AD2"/>
    <w:rsid w:val="00FC1E39"/>
    <w:rsid w:val="00FC42D1"/>
    <w:rsid w:val="00FC65D8"/>
    <w:rsid w:val="00FD27D8"/>
    <w:rsid w:val="00FE306B"/>
    <w:rsid w:val="00FE44A5"/>
    <w:rsid w:val="00FE4926"/>
    <w:rsid w:val="00FE5531"/>
    <w:rsid w:val="00FF2D37"/>
    <w:rsid w:val="00FF4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8025A9"/>
  <w15:chartTrackingRefBased/>
  <w15:docId w15:val="{73FECFAB-1928-4732-9715-F16722D51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2C5D"/>
    <w:pPr>
      <w:widowControl w:val="0"/>
      <w:jc w:val="both"/>
    </w:pPr>
    <w:rPr>
      <w:kern w:val="2"/>
      <w:lang w:val="en-US" w:eastAsia="ja-JP"/>
    </w:rPr>
  </w:style>
  <w:style w:type="paragraph" w:styleId="Heading1">
    <w:name w:val="heading 1"/>
    <w:aliases w:val="heading chapter,Section title"/>
    <w:basedOn w:val="Normal"/>
    <w:next w:val="Normal"/>
    <w:link w:val="Heading1Char"/>
    <w:qFormat/>
    <w:rsid w:val="007C5319"/>
    <w:pPr>
      <w:keepNext/>
      <w:spacing w:before="240" w:after="60"/>
      <w:outlineLvl w:val="0"/>
    </w:pPr>
    <w:rPr>
      <w:rFonts w:cs="Arial"/>
      <w:b/>
      <w:bCs/>
      <w:kern w:val="32"/>
      <w:szCs w:val="32"/>
      <w:u w:val="single"/>
    </w:rPr>
  </w:style>
  <w:style w:type="paragraph" w:styleId="Heading2">
    <w:name w:val="heading 2"/>
    <w:aliases w:val="subchapter,Subsection title"/>
    <w:basedOn w:val="Normal"/>
    <w:qFormat/>
    <w:rsid w:val="007C5319"/>
    <w:pPr>
      <w:outlineLvl w:val="1"/>
    </w:pPr>
    <w:rPr>
      <w:b/>
      <w:bCs/>
      <w:i/>
      <w:iCs/>
      <w:sz w:val="22"/>
    </w:rPr>
  </w:style>
  <w:style w:type="paragraph" w:styleId="Heading3">
    <w:name w:val="heading 3"/>
    <w:aliases w:val="Subsubsection title"/>
    <w:basedOn w:val="Normal"/>
    <w:next w:val="Normal"/>
    <w:qFormat/>
    <w:rsid w:val="00552C5D"/>
    <w:pPr>
      <w:keepNext/>
      <w:spacing w:beforeLines="50"/>
      <w:outlineLvl w:val="2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rsid w:val="007C5319"/>
    <w:rPr>
      <w:sz w:val="22"/>
    </w:rPr>
  </w:style>
  <w:style w:type="character" w:customStyle="1" w:styleId="PaperTitle">
    <w:name w:val="Paper Title"/>
    <w:rsid w:val="00552C5D"/>
    <w:rPr>
      <w:rFonts w:ascii="Times New Roman" w:hAnsi="Times New Roman"/>
      <w:b/>
      <w:sz w:val="28"/>
      <w:lang w:val="en-US" w:eastAsia="x-none"/>
    </w:rPr>
  </w:style>
  <w:style w:type="paragraph" w:customStyle="1" w:styleId="Contributornames">
    <w:name w:val="Contributor  names"/>
    <w:basedOn w:val="Normal"/>
    <w:link w:val="ContributornamesChar"/>
    <w:rsid w:val="00552C5D"/>
    <w:pPr>
      <w:jc w:val="center"/>
    </w:pPr>
  </w:style>
  <w:style w:type="character" w:styleId="Hyperlink">
    <w:name w:val="Hyperlink"/>
    <w:semiHidden/>
    <w:rsid w:val="00552C5D"/>
    <w:rPr>
      <w:color w:val="0000FF"/>
      <w:u w:val="single"/>
    </w:rPr>
  </w:style>
  <w:style w:type="character" w:customStyle="1" w:styleId="Heading1Char">
    <w:name w:val="Heading 1 Char"/>
    <w:aliases w:val="heading chapter Char,Section title Char"/>
    <w:link w:val="Heading1"/>
    <w:locked/>
    <w:rsid w:val="00552C5D"/>
    <w:rPr>
      <w:rFonts w:eastAsia="MS Mincho" w:cs="Arial"/>
      <w:b/>
      <w:bCs/>
      <w:kern w:val="32"/>
      <w:sz w:val="24"/>
      <w:szCs w:val="32"/>
      <w:u w:val="single"/>
      <w:lang w:val="en-US" w:eastAsia="ja-JP" w:bidi="ar-SA"/>
    </w:rPr>
  </w:style>
  <w:style w:type="paragraph" w:customStyle="1" w:styleId="Figurecaption">
    <w:name w:val="Figure caption"/>
    <w:basedOn w:val="Caption"/>
    <w:rsid w:val="00552C5D"/>
    <w:pPr>
      <w:numPr>
        <w:numId w:val="2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</w:rPr>
  </w:style>
  <w:style w:type="paragraph" w:customStyle="1" w:styleId="Referencelist">
    <w:name w:val="Reference list"/>
    <w:rsid w:val="00552C5D"/>
    <w:pPr>
      <w:numPr>
        <w:numId w:val="1"/>
      </w:numPr>
    </w:pPr>
    <w:rPr>
      <w:kern w:val="2"/>
      <w:lang w:val="en-US" w:eastAsia="ja-JP"/>
    </w:rPr>
  </w:style>
  <w:style w:type="paragraph" w:styleId="BodyText">
    <w:name w:val="Body Text"/>
    <w:aliases w:val="Body"/>
    <w:basedOn w:val="Normal"/>
    <w:link w:val="BodyTextChar"/>
    <w:semiHidden/>
    <w:rsid w:val="00552C5D"/>
    <w:pPr>
      <w:adjustRightInd w:val="0"/>
      <w:ind w:firstLine="284"/>
    </w:pPr>
  </w:style>
  <w:style w:type="character" w:customStyle="1" w:styleId="BodyTextChar">
    <w:name w:val="Body Text Char"/>
    <w:aliases w:val="Body Char"/>
    <w:link w:val="BodyText"/>
    <w:semiHidden/>
    <w:locked/>
    <w:rsid w:val="00552C5D"/>
    <w:rPr>
      <w:rFonts w:eastAsia="MS Mincho"/>
      <w:kern w:val="2"/>
      <w:lang w:val="en-US" w:eastAsia="ja-JP" w:bidi="ar-SA"/>
    </w:rPr>
  </w:style>
  <w:style w:type="paragraph" w:customStyle="1" w:styleId="Tablecaption">
    <w:name w:val="Table caption"/>
    <w:basedOn w:val="Caption"/>
    <w:rsid w:val="00552C5D"/>
    <w:pPr>
      <w:numPr>
        <w:numId w:val="3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</w:rPr>
  </w:style>
  <w:style w:type="paragraph" w:styleId="Header">
    <w:name w:val="header"/>
    <w:basedOn w:val="Normal"/>
    <w:link w:val="HeaderChar"/>
    <w:uiPriority w:val="99"/>
    <w:rsid w:val="00552C5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52C5D"/>
    <w:rPr>
      <w:rFonts w:eastAsia="MS Mincho"/>
      <w:kern w:val="2"/>
      <w:lang w:val="en-US" w:eastAsia="ja-JP" w:bidi="ar-SA"/>
    </w:rPr>
  </w:style>
  <w:style w:type="paragraph" w:styleId="Footer">
    <w:name w:val="footer"/>
    <w:basedOn w:val="Normal"/>
    <w:link w:val="FooterChar"/>
    <w:rsid w:val="00552C5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locked/>
    <w:rsid w:val="00552C5D"/>
    <w:rPr>
      <w:rFonts w:eastAsia="MS Mincho"/>
      <w:kern w:val="2"/>
      <w:lang w:val="en-US" w:eastAsia="ja-JP" w:bidi="ar-SA"/>
    </w:rPr>
  </w:style>
  <w:style w:type="paragraph" w:customStyle="1" w:styleId="a">
    <w:name w:val="方程式"/>
    <w:basedOn w:val="Normal"/>
    <w:rsid w:val="00552C5D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paragraph" w:customStyle="1" w:styleId="FTitle">
    <w:name w:val="F Title"/>
    <w:basedOn w:val="Contributornames"/>
    <w:link w:val="FTitleChar"/>
    <w:autoRedefine/>
    <w:rsid w:val="00552C5D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character" w:customStyle="1" w:styleId="ContributornamesChar">
    <w:name w:val="Contributor  names Char"/>
    <w:link w:val="Contributornames"/>
    <w:locked/>
    <w:rsid w:val="00552C5D"/>
    <w:rPr>
      <w:rFonts w:eastAsia="MS Mincho"/>
      <w:kern w:val="2"/>
      <w:lang w:val="en-US" w:eastAsia="ja-JP" w:bidi="ar-SA"/>
    </w:rPr>
  </w:style>
  <w:style w:type="character" w:customStyle="1" w:styleId="FTitleChar">
    <w:name w:val="F Title Char"/>
    <w:link w:val="FTitle"/>
    <w:locked/>
    <w:rsid w:val="00552C5D"/>
    <w:rPr>
      <w:rFonts w:ascii="Arial" w:eastAsia="MS Mincho" w:hAnsi="Arial" w:cs="Arial"/>
      <w:b/>
      <w:bCs/>
      <w:kern w:val="2"/>
      <w:sz w:val="28"/>
      <w:szCs w:val="28"/>
      <w:lang w:val="en-US" w:eastAsia="ja-JP" w:bidi="ar-SA"/>
    </w:rPr>
  </w:style>
  <w:style w:type="paragraph" w:customStyle="1" w:styleId="Ftext">
    <w:name w:val="F text"/>
    <w:basedOn w:val="BodyText"/>
    <w:autoRedefine/>
    <w:rsid w:val="00552C5D"/>
    <w:pPr>
      <w:tabs>
        <w:tab w:val="left" w:pos="426"/>
      </w:tabs>
      <w:ind w:firstLine="0"/>
    </w:pPr>
    <w:rPr>
      <w:lang w:val="en-GB"/>
    </w:rPr>
  </w:style>
  <w:style w:type="paragraph" w:customStyle="1" w:styleId="Fheader">
    <w:name w:val="F header"/>
    <w:basedOn w:val="Heading1"/>
    <w:autoRedefine/>
    <w:rsid w:val="005F11E2"/>
    <w:pPr>
      <w:keepNext w:val="0"/>
      <w:numPr>
        <w:numId w:val="6"/>
      </w:numPr>
      <w:tabs>
        <w:tab w:val="left" w:pos="426"/>
      </w:tabs>
      <w:spacing w:after="0"/>
      <w:ind w:left="425" w:hanging="425"/>
    </w:pPr>
    <w:rPr>
      <w:rFonts w:cs="Times New Roman"/>
      <w:kern w:val="2"/>
      <w:sz w:val="24"/>
      <w:szCs w:val="24"/>
      <w:u w:val="none"/>
    </w:rPr>
  </w:style>
  <w:style w:type="paragraph" w:customStyle="1" w:styleId="FSubheader">
    <w:name w:val="F Subheader"/>
    <w:basedOn w:val="Fheader"/>
    <w:autoRedefine/>
    <w:rsid w:val="005F11E2"/>
    <w:pPr>
      <w:numPr>
        <w:numId w:val="0"/>
      </w:numPr>
    </w:pPr>
    <w:rPr>
      <w:i/>
      <w:sz w:val="22"/>
    </w:rPr>
  </w:style>
  <w:style w:type="paragraph" w:customStyle="1" w:styleId="FRef">
    <w:name w:val="F Ref"/>
    <w:basedOn w:val="Normal"/>
    <w:autoRedefine/>
    <w:rsid w:val="00552C5D"/>
    <w:pPr>
      <w:widowControl/>
      <w:numPr>
        <w:numId w:val="9"/>
      </w:numPr>
      <w:tabs>
        <w:tab w:val="left" w:pos="0"/>
      </w:tabs>
      <w:ind w:left="426" w:hanging="426"/>
      <w:contextualSpacing/>
    </w:pPr>
  </w:style>
  <w:style w:type="paragraph" w:styleId="Caption">
    <w:name w:val="caption"/>
    <w:basedOn w:val="Normal"/>
    <w:next w:val="Normal"/>
    <w:qFormat/>
    <w:rsid w:val="00552C5D"/>
    <w:rPr>
      <w:b/>
      <w:bCs/>
    </w:rPr>
  </w:style>
  <w:style w:type="paragraph" w:customStyle="1" w:styleId="Authorname">
    <w:name w:val="Author name"/>
    <w:rsid w:val="00A06F72"/>
    <w:pPr>
      <w:suppressAutoHyphens/>
      <w:spacing w:before="240"/>
      <w:jc w:val="center"/>
    </w:pPr>
    <w:rPr>
      <w:rFonts w:eastAsia="Arial"/>
      <w:b/>
      <w:sz w:val="24"/>
      <w:lang w:val="en-US" w:eastAsia="ar-SA"/>
    </w:rPr>
  </w:style>
  <w:style w:type="character" w:customStyle="1" w:styleId="FootnoteCharacters">
    <w:name w:val="Footnote Characters"/>
    <w:rsid w:val="00A06F72"/>
    <w:rPr>
      <w:vertAlign w:val="superscript"/>
      <w:lang w:val="es-ES_tradnl"/>
    </w:rPr>
  </w:style>
  <w:style w:type="paragraph" w:customStyle="1" w:styleId="AEuroAbstract">
    <w:name w:val="AEuro.Abstract"/>
    <w:basedOn w:val="Normal"/>
    <w:rsid w:val="00705E60"/>
    <w:pPr>
      <w:widowControl/>
      <w:suppressAutoHyphens/>
      <w:spacing w:before="240"/>
    </w:pPr>
    <w:rPr>
      <w:rFonts w:eastAsia="Arial"/>
      <w:kern w:val="0"/>
      <w:sz w:val="24"/>
      <w:lang w:eastAsia="ar-SA"/>
    </w:rPr>
  </w:style>
  <w:style w:type="paragraph" w:styleId="BalloonText">
    <w:name w:val="Balloon Text"/>
    <w:basedOn w:val="Normal"/>
    <w:link w:val="BalloonTextChar"/>
    <w:rsid w:val="007E7E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E7E84"/>
    <w:rPr>
      <w:rFonts w:ascii="Segoe UI" w:hAnsi="Segoe UI" w:cs="Segoe UI"/>
      <w:kern w:val="2"/>
      <w:sz w:val="18"/>
      <w:szCs w:val="18"/>
      <w:lang w:eastAsia="ja-JP"/>
    </w:rPr>
  </w:style>
  <w:style w:type="paragraph" w:styleId="NormalWeb">
    <w:name w:val="Normal (Web)"/>
    <w:basedOn w:val="Normal"/>
    <w:rsid w:val="006064C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4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3.wmf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irstauthorsname@aaaa.bbb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1979C6A8794D4FA267366B3E5E3047" ma:contentTypeVersion="10" ma:contentTypeDescription="Create a new document." ma:contentTypeScope="" ma:versionID="863c4dd416151ada08abe8c2f3e376a8">
  <xsd:schema xmlns:xsd="http://www.w3.org/2001/XMLSchema" xmlns:xs="http://www.w3.org/2001/XMLSchema" xmlns:p="http://schemas.microsoft.com/office/2006/metadata/properties" xmlns:ns2="370f8f82-a39f-444b-8307-bd775bcea088" xmlns:ns3="4638f42e-aeed-484a-a47f-0a921e4c7426" targetNamespace="http://schemas.microsoft.com/office/2006/metadata/properties" ma:root="true" ma:fieldsID="5258702064313ec4e3f8ef85d7d7bc12" ns2:_="" ns3:_="">
    <xsd:import namespace="370f8f82-a39f-444b-8307-bd775bcea088"/>
    <xsd:import namespace="4638f42e-aeed-484a-a47f-0a921e4c74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0f8f82-a39f-444b-8307-bd775bcea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8f42e-aeed-484a-a47f-0a921e4c742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8d66c2-6154-4d53-ab43-9fef55e12048}" ma:internalName="TaxCatchAll" ma:showField="CatchAllData" ma:web="4638f42e-aeed-484a-a47f-0a921e4c74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0f8f82-a39f-444b-8307-bd775bcea088">
      <Terms xmlns="http://schemas.microsoft.com/office/infopath/2007/PartnerControls"/>
    </lcf76f155ced4ddcb4097134ff3c332f>
    <TaxCatchAll xmlns="4638f42e-aeed-484a-a47f-0a921e4c7426"/>
  </documentManagement>
</p:properties>
</file>

<file path=customXml/itemProps1.xml><?xml version="1.0" encoding="utf-8"?>
<ds:datastoreItem xmlns:ds="http://schemas.openxmlformats.org/officeDocument/2006/customXml" ds:itemID="{0A2B190F-B7FD-47D1-AB51-2B42014112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958741-A1B1-4204-AF1A-937DA92AED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431CC7-5A0C-4032-A7D3-009F41C404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0f8f82-a39f-444b-8307-bd775bcea088"/>
    <ds:schemaRef ds:uri="4638f42e-aeed-484a-a47f-0a921e4c74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65B0B5-0E99-4FFF-B31D-8F1EF971963B}">
  <ds:schemaRefs>
    <ds:schemaRef ds:uri="http://schemas.microsoft.com/office/2006/metadata/properties"/>
    <ds:schemaRef ds:uri="http://schemas.microsoft.com/office/infopath/2007/PartnerControls"/>
    <ds:schemaRef ds:uri="370f8f82-a39f-444b-8307-bd775bcea088"/>
    <ds:schemaRef ds:uri="4638f42e-aeed-484a-a47f-0a921e4c74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851</Characters>
  <Application>Microsoft Office Word</Application>
  <DocSecurity>0</DocSecurity>
  <Lines>84</Lines>
  <Paragraphs>4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emplate and instructions for extended abstracts</vt:lpstr>
      <vt:lpstr>Template and instructions for extended abstracts</vt:lpstr>
      <vt:lpstr>Template and instructions for extended abstracts</vt:lpstr>
    </vt:vector>
  </TitlesOfParts>
  <Company>Universiti Teknologi MARA</Company>
  <LinksUpToDate>false</LinksUpToDate>
  <CharactersWithSpaces>2110</CharactersWithSpaces>
  <SharedDoc>false</SharedDoc>
  <HLinks>
    <vt:vector size="6" baseType="variant">
      <vt:variant>
        <vt:i4>3014673</vt:i4>
      </vt:variant>
      <vt:variant>
        <vt:i4>0</vt:i4>
      </vt:variant>
      <vt:variant>
        <vt:i4>0</vt:i4>
      </vt:variant>
      <vt:variant>
        <vt:i4>5</vt:i4>
      </vt:variant>
      <vt:variant>
        <vt:lpwstr>mailto:firstauthorsname@aaaa.bb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and instructions for extended abstracts</dc:title>
  <dc:subject>ESTeC 2017</dc:subject>
  <dc:creator>imgrukufu</dc:creator>
  <cp:keywords/>
  <cp:lastModifiedBy>Hernandez Delfin, Dariel</cp:lastModifiedBy>
  <cp:revision>2</cp:revision>
  <cp:lastPrinted>2026-03-19T14:26:00Z</cp:lastPrinted>
  <dcterms:created xsi:type="dcterms:W3CDTF">2026-03-19T15:02:00Z</dcterms:created>
  <dcterms:modified xsi:type="dcterms:W3CDTF">2026-03-1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194959-7497-4c5a-9bf7-7e673da3d754</vt:lpwstr>
  </property>
</Properties>
</file>